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440C" w:rsidRDefault="0021440C" w:rsidP="0021440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4</w:t>
      </w:r>
    </w:p>
    <w:p w:rsidR="0021440C" w:rsidRDefault="0021440C" w:rsidP="0021440C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5A7840" w:rsidRDefault="00C431D3" w:rsidP="00C431D3">
      <w:pPr>
        <w:spacing w:after="0" w:line="240" w:lineRule="auto"/>
      </w:pPr>
      <w:r>
        <w:t xml:space="preserve">1. </w:t>
      </w:r>
      <w:r w:rsidRPr="00C431D3">
        <w:t xml:space="preserve">A </w:t>
      </w:r>
      <w:proofErr w:type="spellStart"/>
      <w:r w:rsidRPr="00C431D3">
        <w:t>hemispherectomy</w:t>
      </w:r>
      <w:proofErr w:type="spellEnd"/>
      <w:r w:rsidRPr="00C431D3">
        <w:t xml:space="preserve"> refers to what operation?</w:t>
      </w:r>
    </w:p>
    <w:p w:rsidR="00EC4062" w:rsidRDefault="00C431D3" w:rsidP="00C431D3">
      <w:pPr>
        <w:spacing w:after="0" w:line="240" w:lineRule="auto"/>
      </w:pPr>
      <w:r>
        <w:t xml:space="preserve">*A) </w:t>
      </w:r>
      <w:r w:rsidRPr="00C431D3">
        <w:t>removing half of the cerebrum</w:t>
      </w:r>
      <w:r w:rsidR="0056302D">
        <w:tab/>
      </w:r>
      <w:r w:rsidR="0056302D">
        <w:tab/>
      </w:r>
      <w:r w:rsidR="0056302D">
        <w:tab/>
      </w:r>
    </w:p>
    <w:p w:rsidR="00EC4062" w:rsidRDefault="00C431D3" w:rsidP="00C431D3">
      <w:pPr>
        <w:spacing w:after="0" w:line="240" w:lineRule="auto"/>
      </w:pPr>
      <w:r>
        <w:t xml:space="preserve">B) </w:t>
      </w:r>
      <w:proofErr w:type="gramStart"/>
      <w:r w:rsidRPr="00C431D3">
        <w:t>removing</w:t>
      </w:r>
      <w:proofErr w:type="gramEnd"/>
      <w:r w:rsidRPr="00C431D3">
        <w:t xml:space="preserve"> half of the cerebellum</w:t>
      </w:r>
      <w:r w:rsidR="0056302D">
        <w:tab/>
      </w:r>
      <w:r w:rsidR="0056302D">
        <w:tab/>
      </w:r>
      <w:r w:rsidR="0056302D"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proofErr w:type="gramStart"/>
      <w:r w:rsidRPr="00C431D3">
        <w:t>removing</w:t>
      </w:r>
      <w:proofErr w:type="gramEnd"/>
      <w:r w:rsidRPr="00C431D3">
        <w:t xml:space="preserve"> half of the prefrontal cortex</w:t>
      </w:r>
    </w:p>
    <w:p w:rsidR="00C431D3" w:rsidRDefault="00C431D3" w:rsidP="00C431D3">
      <w:pPr>
        <w:spacing w:after="0" w:line="240" w:lineRule="auto"/>
      </w:pPr>
      <w:r>
        <w:t xml:space="preserve">D) </w:t>
      </w:r>
      <w:proofErr w:type="gramStart"/>
      <w:r w:rsidRPr="00C431D3">
        <w:t>removing</w:t>
      </w:r>
      <w:proofErr w:type="gramEnd"/>
      <w:r w:rsidRPr="00C431D3">
        <w:t xml:space="preserve"> half of the brainstem</w:t>
      </w:r>
    </w:p>
    <w:p w:rsidR="00C431D3" w:rsidRDefault="009438B7" w:rsidP="00C431D3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D53F54">
        <w:tab/>
      </w:r>
      <w:r w:rsidR="00D53F54">
        <w:tab/>
      </w:r>
      <w:r w:rsidR="00D53F54">
        <w:tab/>
      </w:r>
      <w:r w:rsidR="00C431D3">
        <w:t xml:space="preserve">(Reference Page </w:t>
      </w:r>
      <w:r w:rsidR="00CC1A30">
        <w:t>104</w:t>
      </w:r>
      <w:r w:rsidR="00C431D3">
        <w:t>)</w:t>
      </w:r>
    </w:p>
    <w:p w:rsidR="00C431D3" w:rsidRPr="0056302D" w:rsidRDefault="00C431D3" w:rsidP="00C431D3">
      <w:pPr>
        <w:spacing w:after="0" w:line="240" w:lineRule="auto"/>
      </w:pPr>
    </w:p>
    <w:p w:rsidR="0056302D" w:rsidRDefault="0056302D" w:rsidP="0056302D">
      <w:pPr>
        <w:spacing w:after="0" w:line="240" w:lineRule="auto"/>
      </w:pPr>
      <w:r w:rsidRPr="0056302D">
        <w:t>2. Your brain physically changes when you:</w:t>
      </w:r>
    </w:p>
    <w:p w:rsidR="00EC4062" w:rsidRDefault="0056302D" w:rsidP="0056302D">
      <w:pPr>
        <w:spacing w:after="0" w:line="240" w:lineRule="auto"/>
      </w:pPr>
      <w:r>
        <w:t xml:space="preserve">*A) </w:t>
      </w:r>
      <w:r w:rsidR="00CC1A30" w:rsidRPr="00CC1A30">
        <w:t>learn something new</w:t>
      </w:r>
      <w:r>
        <w:tab/>
      </w:r>
      <w:r>
        <w:tab/>
      </w:r>
      <w:r w:rsidR="00CC1A30">
        <w:tab/>
      </w:r>
      <w:r w:rsidR="00CC1A30">
        <w:tab/>
      </w:r>
    </w:p>
    <w:p w:rsidR="00EC4062" w:rsidRDefault="0056302D" w:rsidP="0056302D">
      <w:pPr>
        <w:spacing w:after="0" w:line="240" w:lineRule="auto"/>
      </w:pPr>
      <w:r>
        <w:t xml:space="preserve">B) </w:t>
      </w:r>
      <w:proofErr w:type="gramStart"/>
      <w:r w:rsidR="00CC1A30" w:rsidRPr="00CC1A30">
        <w:t>change</w:t>
      </w:r>
      <w:proofErr w:type="gramEnd"/>
      <w:r w:rsidR="00CC1A30" w:rsidRPr="00CC1A30">
        <w:t xml:space="preserve"> your body (such as losing a limb)</w:t>
      </w:r>
      <w:r w:rsidR="00CC1A30">
        <w:tab/>
      </w:r>
      <w:r w:rsidR="00CC1A30"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proofErr w:type="gramStart"/>
      <w:r w:rsidRPr="00CC1A30">
        <w:t>are</w:t>
      </w:r>
      <w:proofErr w:type="gramEnd"/>
      <w:r w:rsidRPr="00CC1A30">
        <w:t xml:space="preserve"> interested in something</w:t>
      </w:r>
    </w:p>
    <w:p w:rsidR="00D53F54" w:rsidRDefault="0056302D" w:rsidP="0056302D">
      <w:pPr>
        <w:spacing w:after="0" w:line="240" w:lineRule="auto"/>
      </w:pPr>
      <w:r>
        <w:t xml:space="preserve">*D) </w:t>
      </w:r>
      <w:r w:rsidRPr="0056302D">
        <w:t>all of the above</w:t>
      </w:r>
      <w:r>
        <w:tab/>
      </w:r>
      <w:r>
        <w:tab/>
      </w:r>
    </w:p>
    <w:p w:rsidR="0056302D" w:rsidRDefault="0056302D" w:rsidP="0056302D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9438B7">
        <w:tab/>
      </w:r>
      <w:r w:rsidR="009438B7">
        <w:tab/>
      </w:r>
      <w:r w:rsidR="009438B7">
        <w:tab/>
      </w:r>
      <w:r>
        <w:t xml:space="preserve">(Reference Page </w:t>
      </w:r>
      <w:r w:rsidR="00CC1A30">
        <w:t>104-105</w:t>
      </w:r>
      <w:r>
        <w:t>)</w:t>
      </w:r>
    </w:p>
    <w:p w:rsidR="0056302D" w:rsidRDefault="0056302D" w:rsidP="0056302D">
      <w:pPr>
        <w:spacing w:after="0" w:line="240" w:lineRule="auto"/>
      </w:pPr>
    </w:p>
    <w:p w:rsidR="00CC1A30" w:rsidRDefault="00CC1A30" w:rsidP="00CC1A30">
      <w:pPr>
        <w:spacing w:after="0" w:line="240" w:lineRule="auto"/>
      </w:pPr>
      <w:r>
        <w:t xml:space="preserve">3. </w:t>
      </w:r>
      <w:r w:rsidRPr="00CC1A30">
        <w:t>Severing the sensory nerves is called:</w:t>
      </w:r>
    </w:p>
    <w:p w:rsidR="00EC4062" w:rsidRDefault="00CC1A30" w:rsidP="00CC1A30">
      <w:pPr>
        <w:spacing w:after="0" w:line="240" w:lineRule="auto"/>
      </w:pPr>
      <w:r>
        <w:t xml:space="preserve">A) </w:t>
      </w:r>
      <w:proofErr w:type="gramStart"/>
      <w:r w:rsidRPr="00CC1A30">
        <w:t>amputation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C4062" w:rsidRDefault="00CC1A30" w:rsidP="00CC1A30">
      <w:pPr>
        <w:spacing w:after="0" w:line="240" w:lineRule="auto"/>
      </w:pPr>
      <w:r>
        <w:t xml:space="preserve">*B) </w:t>
      </w:r>
      <w:proofErr w:type="spellStart"/>
      <w:r w:rsidRPr="00CC1A30">
        <w:t>deafferentation</w:t>
      </w:r>
      <w:proofErr w:type="spellEnd"/>
      <w:r>
        <w:t>)</w:t>
      </w:r>
      <w:r>
        <w:tab/>
      </w:r>
      <w:r>
        <w:tab/>
      </w:r>
      <w:r>
        <w:tab/>
      </w:r>
      <w:r>
        <w:tab/>
      </w:r>
      <w:r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proofErr w:type="spellStart"/>
      <w:proofErr w:type="gramStart"/>
      <w:r w:rsidRPr="00CC1A30">
        <w:t>hemispherectomy</w:t>
      </w:r>
      <w:proofErr w:type="spellEnd"/>
      <w:proofErr w:type="gramEnd"/>
    </w:p>
    <w:p w:rsidR="00D53F54" w:rsidRDefault="00CC1A30" w:rsidP="00CC1A30">
      <w:pPr>
        <w:spacing w:after="0" w:line="240" w:lineRule="auto"/>
      </w:pPr>
      <w:r>
        <w:t xml:space="preserve">D) </w:t>
      </w:r>
      <w:proofErr w:type="gramStart"/>
      <w:r w:rsidRPr="00CC1A30">
        <w:t>stroke</w:t>
      </w:r>
      <w:proofErr w:type="gramEnd"/>
      <w:r>
        <w:tab/>
      </w:r>
      <w:r>
        <w:tab/>
      </w:r>
    </w:p>
    <w:p w:rsidR="00C431D3" w:rsidRDefault="00CC1A30" w:rsidP="00CC1A30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06)</w:t>
      </w:r>
    </w:p>
    <w:p w:rsidR="00CC1A30" w:rsidRDefault="00CC1A30" w:rsidP="00CC1A30">
      <w:pPr>
        <w:spacing w:after="0" w:line="240" w:lineRule="auto"/>
      </w:pPr>
    </w:p>
    <w:p w:rsidR="00CC1A30" w:rsidRDefault="00CC1A30" w:rsidP="00CC1A30">
      <w:pPr>
        <w:spacing w:after="0" w:line="240" w:lineRule="auto"/>
      </w:pPr>
      <w:r>
        <w:t xml:space="preserve">4. </w:t>
      </w:r>
      <w:r w:rsidRPr="00CC1A30">
        <w:t>The way your brain maps your body onto itse</w:t>
      </w:r>
      <w:r>
        <w:t>lf is referred to as the:</w:t>
      </w:r>
    </w:p>
    <w:p w:rsidR="00EC4062" w:rsidRDefault="00CC1A30" w:rsidP="00CC1A30">
      <w:pPr>
        <w:spacing w:after="0" w:line="240" w:lineRule="auto"/>
      </w:pPr>
      <w:r>
        <w:t xml:space="preserve">A) </w:t>
      </w:r>
      <w:proofErr w:type="gramStart"/>
      <w:r w:rsidR="006323FE" w:rsidRPr="006323FE">
        <w:t>motor</w:t>
      </w:r>
      <w:proofErr w:type="gramEnd"/>
      <w:r w:rsidR="006323FE" w:rsidRPr="006323FE">
        <w:t xml:space="preserve"> map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C4062" w:rsidRDefault="006323FE" w:rsidP="00CC1A30">
      <w:pPr>
        <w:spacing w:after="0" w:line="240" w:lineRule="auto"/>
      </w:pPr>
      <w:r>
        <w:t xml:space="preserve">B) </w:t>
      </w:r>
      <w:proofErr w:type="spellStart"/>
      <w:proofErr w:type="gramStart"/>
      <w:r>
        <w:t>retinotopic</w:t>
      </w:r>
      <w:proofErr w:type="spellEnd"/>
      <w:proofErr w:type="gramEnd"/>
      <w:r>
        <w:t xml:space="preserve"> map</w:t>
      </w:r>
      <w:r>
        <w:tab/>
      </w:r>
      <w:r>
        <w:tab/>
      </w:r>
      <w:r>
        <w:tab/>
      </w:r>
      <w:r>
        <w:tab/>
      </w:r>
      <w:r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proofErr w:type="gramStart"/>
      <w:r w:rsidRPr="006323FE">
        <w:t>homunculus</w:t>
      </w:r>
      <w:proofErr w:type="gramEnd"/>
    </w:p>
    <w:p w:rsidR="00D53F54" w:rsidRDefault="009438B7" w:rsidP="00CC1A30">
      <w:pPr>
        <w:spacing w:after="0" w:line="240" w:lineRule="auto"/>
      </w:pPr>
      <w:r>
        <w:t>*</w:t>
      </w:r>
      <w:r w:rsidR="00CC1A30">
        <w:t xml:space="preserve">D) </w:t>
      </w:r>
      <w:proofErr w:type="spellStart"/>
      <w:r w:rsidRPr="009438B7">
        <w:t>tonotopic</w:t>
      </w:r>
      <w:proofErr w:type="spellEnd"/>
      <w:r w:rsidRPr="009438B7">
        <w:t xml:space="preserve"> map</w:t>
      </w:r>
      <w:r>
        <w:tab/>
      </w:r>
      <w:r>
        <w:tab/>
      </w:r>
    </w:p>
    <w:p w:rsidR="00CC1A30" w:rsidRDefault="009438B7" w:rsidP="00CC1A30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C1A30">
        <w:t>(Reference Page 10</w:t>
      </w:r>
      <w:r>
        <w:t>5</w:t>
      </w:r>
      <w:r w:rsidR="00CC1A30">
        <w:t>)</w:t>
      </w:r>
    </w:p>
    <w:p w:rsidR="009438B7" w:rsidRDefault="009438B7" w:rsidP="009438B7">
      <w:pPr>
        <w:spacing w:after="0" w:line="240" w:lineRule="auto"/>
      </w:pPr>
    </w:p>
    <w:p w:rsidR="009438B7" w:rsidRDefault="009438B7" w:rsidP="009438B7">
      <w:pPr>
        <w:spacing w:after="0" w:line="240" w:lineRule="auto"/>
      </w:pPr>
      <w:r>
        <w:t xml:space="preserve">5. </w:t>
      </w:r>
      <w:r w:rsidRPr="009438B7">
        <w:t>The brain’s ability to allocate neural activity depending on</w:t>
      </w:r>
      <w:r>
        <w:t xml:space="preserve"> the organism’s needs is called:</w:t>
      </w:r>
    </w:p>
    <w:p w:rsidR="00EC4062" w:rsidRDefault="009438B7" w:rsidP="009438B7">
      <w:pPr>
        <w:spacing w:after="0" w:line="240" w:lineRule="auto"/>
      </w:pPr>
      <w:r>
        <w:t xml:space="preserve">*A) </w:t>
      </w:r>
      <w:r w:rsidRPr="009438B7">
        <w:t>adaptive coding</w:t>
      </w:r>
      <w:r>
        <w:tab/>
      </w:r>
      <w:r>
        <w:tab/>
      </w:r>
      <w:r>
        <w:tab/>
      </w:r>
      <w:r>
        <w:tab/>
      </w:r>
      <w:r>
        <w:tab/>
      </w:r>
    </w:p>
    <w:p w:rsidR="00EC4062" w:rsidRDefault="009438B7" w:rsidP="009438B7">
      <w:pPr>
        <w:spacing w:after="0" w:line="240" w:lineRule="auto"/>
      </w:pPr>
      <w:r>
        <w:t xml:space="preserve">B) </w:t>
      </w:r>
      <w:proofErr w:type="gramStart"/>
      <w:r w:rsidRPr="009438B7">
        <w:t>optimal</w:t>
      </w:r>
      <w:proofErr w:type="gramEnd"/>
      <w:r w:rsidRPr="009438B7">
        <w:t xml:space="preserve"> allocation</w:t>
      </w:r>
      <w:r>
        <w:tab/>
      </w:r>
      <w:r>
        <w:tab/>
      </w:r>
      <w:r>
        <w:tab/>
      </w:r>
      <w:r>
        <w:tab/>
      </w:r>
      <w:r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proofErr w:type="spellStart"/>
      <w:proofErr w:type="gramStart"/>
      <w:r w:rsidRPr="009438B7">
        <w:t>agonism</w:t>
      </w:r>
      <w:proofErr w:type="spellEnd"/>
      <w:proofErr w:type="gramEnd"/>
    </w:p>
    <w:p w:rsidR="00D53F54" w:rsidRDefault="009438B7" w:rsidP="009438B7">
      <w:pPr>
        <w:spacing w:after="0" w:line="240" w:lineRule="auto"/>
      </w:pPr>
      <w:r>
        <w:t xml:space="preserve">D) </w:t>
      </w:r>
      <w:proofErr w:type="gramStart"/>
      <w:r w:rsidRPr="009438B7">
        <w:t>the</w:t>
      </w:r>
      <w:proofErr w:type="gramEnd"/>
      <w:r w:rsidRPr="009438B7">
        <w:t xml:space="preserve"> neuron doctrine</w:t>
      </w:r>
      <w:r>
        <w:tab/>
      </w:r>
      <w:r>
        <w:tab/>
      </w:r>
    </w:p>
    <w:p w:rsidR="00CC1A30" w:rsidRDefault="009438B7" w:rsidP="009438B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09)</w:t>
      </w:r>
    </w:p>
    <w:p w:rsidR="009438B7" w:rsidRDefault="009438B7" w:rsidP="009438B7">
      <w:pPr>
        <w:spacing w:after="0" w:line="240" w:lineRule="auto"/>
      </w:pPr>
    </w:p>
    <w:p w:rsidR="009438B7" w:rsidRDefault="009438B7" w:rsidP="009438B7">
      <w:pPr>
        <w:spacing w:after="0" w:line="240" w:lineRule="auto"/>
      </w:pPr>
      <w:r>
        <w:t xml:space="preserve">6. </w:t>
      </w:r>
      <w:r w:rsidRPr="009438B7">
        <w:t>Cholinergic neurons release what neurotransmitter?</w:t>
      </w:r>
    </w:p>
    <w:p w:rsidR="00EC4062" w:rsidRDefault="009438B7" w:rsidP="009438B7">
      <w:pPr>
        <w:spacing w:after="0" w:line="240" w:lineRule="auto"/>
      </w:pPr>
      <w:r>
        <w:t xml:space="preserve">A) </w:t>
      </w:r>
      <w:proofErr w:type="gramStart"/>
      <w:r w:rsidRPr="009438B7">
        <w:t>dopamine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C4062" w:rsidRDefault="009438B7" w:rsidP="009438B7">
      <w:pPr>
        <w:spacing w:after="0" w:line="240" w:lineRule="auto"/>
      </w:pPr>
      <w:r>
        <w:t xml:space="preserve">B) </w:t>
      </w:r>
      <w:proofErr w:type="gramStart"/>
      <w:r w:rsidRPr="009438B7">
        <w:t>epinephrine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B02C18" w:rsidRDefault="00B02C18" w:rsidP="00B02C18">
      <w:pPr>
        <w:spacing w:after="0" w:line="240" w:lineRule="auto"/>
      </w:pPr>
      <w:r>
        <w:t xml:space="preserve">*C) </w:t>
      </w:r>
      <w:r w:rsidRPr="009438B7">
        <w:t>acetylcholine</w:t>
      </w:r>
    </w:p>
    <w:p w:rsidR="00D53F54" w:rsidRDefault="009438B7" w:rsidP="009438B7">
      <w:pPr>
        <w:spacing w:after="0" w:line="240" w:lineRule="auto"/>
      </w:pPr>
      <w:r>
        <w:t xml:space="preserve">D) </w:t>
      </w:r>
      <w:proofErr w:type="gramStart"/>
      <w:r w:rsidRPr="009438B7">
        <w:t>serotonin</w:t>
      </w:r>
      <w:proofErr w:type="gramEnd"/>
      <w:r>
        <w:tab/>
      </w:r>
      <w:r>
        <w:tab/>
      </w:r>
      <w:r>
        <w:tab/>
      </w:r>
    </w:p>
    <w:p w:rsidR="00D53F54" w:rsidRDefault="009438B7" w:rsidP="009438B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11)</w:t>
      </w:r>
    </w:p>
    <w:p w:rsidR="009438B7" w:rsidRDefault="009438B7" w:rsidP="009438B7">
      <w:pPr>
        <w:spacing w:after="0" w:line="240" w:lineRule="auto"/>
      </w:pPr>
    </w:p>
    <w:p w:rsidR="009438B7" w:rsidRDefault="009438B7" w:rsidP="009438B7">
      <w:pPr>
        <w:spacing w:after="0" w:line="240" w:lineRule="auto"/>
      </w:pPr>
      <w:r>
        <w:t xml:space="preserve">7. </w:t>
      </w:r>
      <w:r w:rsidRPr="009438B7">
        <w:t>Your brain will release acetylcholine and increase plasticity when you are ______ the task at hand</w:t>
      </w:r>
      <w:r>
        <w:t>.</w:t>
      </w:r>
    </w:p>
    <w:p w:rsidR="00EC4062" w:rsidRDefault="009438B7" w:rsidP="009438B7">
      <w:pPr>
        <w:spacing w:after="0" w:line="240" w:lineRule="auto"/>
      </w:pPr>
      <w:r>
        <w:t xml:space="preserve">A) </w:t>
      </w:r>
      <w:proofErr w:type="gramStart"/>
      <w:r w:rsidRPr="009438B7">
        <w:t>disinterested</w:t>
      </w:r>
      <w:proofErr w:type="gramEnd"/>
      <w:r w:rsidRPr="009438B7">
        <w:t xml:space="preserve"> in</w:t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EC4062" w:rsidRDefault="009438B7" w:rsidP="009438B7">
      <w:pPr>
        <w:spacing w:after="0" w:line="240" w:lineRule="auto"/>
      </w:pPr>
      <w:r>
        <w:lastRenderedPageBreak/>
        <w:t xml:space="preserve">*B) </w:t>
      </w:r>
      <w:r w:rsidRPr="009438B7">
        <w:t>interested in</w:t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proofErr w:type="gramStart"/>
      <w:r w:rsidRPr="009438B7">
        <w:t>having</w:t>
      </w:r>
      <w:proofErr w:type="gramEnd"/>
      <w:r w:rsidRPr="009438B7">
        <w:t xml:space="preserve"> difficulty with</w:t>
      </w:r>
    </w:p>
    <w:p w:rsidR="00D53F54" w:rsidRDefault="009438B7" w:rsidP="009438B7">
      <w:pPr>
        <w:spacing w:after="0" w:line="240" w:lineRule="auto"/>
      </w:pPr>
      <w:r>
        <w:t xml:space="preserve">D) </w:t>
      </w:r>
      <w:proofErr w:type="gramStart"/>
      <w:r w:rsidRPr="009438B7">
        <w:t>do</w:t>
      </w:r>
      <w:proofErr w:type="gramEnd"/>
      <w:r w:rsidRPr="009438B7">
        <w:t xml:space="preserve"> well at</w:t>
      </w:r>
      <w:r>
        <w:tab/>
      </w:r>
      <w:r>
        <w:tab/>
      </w:r>
      <w:r>
        <w:tab/>
      </w:r>
      <w:r>
        <w:tab/>
      </w:r>
      <w:r>
        <w:tab/>
      </w:r>
    </w:p>
    <w:p w:rsidR="009438B7" w:rsidRDefault="00D53F54" w:rsidP="009438B7">
      <w:pPr>
        <w:spacing w:after="0" w:line="240" w:lineRule="auto"/>
      </w:pPr>
      <w:r>
        <w:tab/>
      </w:r>
      <w:r>
        <w:tab/>
      </w:r>
      <w:r w:rsidR="009438B7">
        <w:tab/>
      </w:r>
      <w:r w:rsidR="009438B7">
        <w:tab/>
      </w:r>
      <w:r w:rsidR="009438B7">
        <w:tab/>
      </w:r>
      <w:r w:rsidR="009438B7">
        <w:tab/>
      </w:r>
      <w:r w:rsidR="009438B7">
        <w:tab/>
        <w:t>(Reference Page 111-112)</w:t>
      </w:r>
    </w:p>
    <w:p w:rsidR="009438B7" w:rsidRDefault="009438B7" w:rsidP="009438B7">
      <w:pPr>
        <w:spacing w:after="0" w:line="240" w:lineRule="auto"/>
      </w:pPr>
    </w:p>
    <w:p w:rsidR="009438B7" w:rsidRDefault="009438B7" w:rsidP="009438B7">
      <w:pPr>
        <w:spacing w:after="0" w:line="240" w:lineRule="auto"/>
      </w:pPr>
      <w:r>
        <w:t xml:space="preserve">8. </w:t>
      </w:r>
      <w:r w:rsidRPr="009438B7">
        <w:t>Aphasia is the damage to or loss of:</w:t>
      </w:r>
    </w:p>
    <w:p w:rsidR="00EC4062" w:rsidRDefault="009438B7" w:rsidP="009438B7">
      <w:pPr>
        <w:spacing w:after="0" w:line="240" w:lineRule="auto"/>
      </w:pPr>
      <w:r>
        <w:t xml:space="preserve">A) </w:t>
      </w:r>
      <w:proofErr w:type="gramStart"/>
      <w:r w:rsidRPr="009438B7">
        <w:t>vision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C4062" w:rsidRDefault="009438B7" w:rsidP="009438B7">
      <w:pPr>
        <w:spacing w:after="0" w:line="240" w:lineRule="auto"/>
      </w:pPr>
      <w:r>
        <w:t xml:space="preserve">B) </w:t>
      </w:r>
      <w:proofErr w:type="gramStart"/>
      <w:r w:rsidRPr="009438B7">
        <w:t>auditory</w:t>
      </w:r>
      <w:proofErr w:type="gramEnd"/>
      <w:r w:rsidRPr="009438B7">
        <w:t xml:space="preserve"> sensitivity</w:t>
      </w:r>
      <w:r>
        <w:tab/>
      </w:r>
      <w:r>
        <w:tab/>
      </w:r>
      <w:r>
        <w:tab/>
      </w:r>
      <w:r>
        <w:tab/>
      </w:r>
      <w:r>
        <w:tab/>
      </w:r>
    </w:p>
    <w:p w:rsidR="00B02C18" w:rsidRDefault="00B02C18" w:rsidP="00B02C18">
      <w:pPr>
        <w:spacing w:after="0" w:line="240" w:lineRule="auto"/>
      </w:pPr>
      <w:r>
        <w:t xml:space="preserve">*C) </w:t>
      </w:r>
      <w:r w:rsidRPr="009438B7">
        <w:t>language skills</w:t>
      </w:r>
    </w:p>
    <w:p w:rsidR="00D53F54" w:rsidRDefault="009438B7" w:rsidP="009438B7">
      <w:pPr>
        <w:spacing w:after="0" w:line="240" w:lineRule="auto"/>
      </w:pPr>
      <w:r>
        <w:t xml:space="preserve">D) </w:t>
      </w:r>
      <w:proofErr w:type="gramStart"/>
      <w:r w:rsidRPr="009438B7">
        <w:t>plasticity</w:t>
      </w:r>
      <w:proofErr w:type="gramEnd"/>
      <w:r>
        <w:tab/>
      </w:r>
      <w:r>
        <w:tab/>
      </w:r>
      <w:r>
        <w:tab/>
      </w:r>
      <w:r>
        <w:tab/>
      </w:r>
      <w:r>
        <w:tab/>
      </w:r>
    </w:p>
    <w:p w:rsidR="009438B7" w:rsidRDefault="00D53F54" w:rsidP="009438B7">
      <w:pPr>
        <w:spacing w:after="0" w:line="240" w:lineRule="auto"/>
      </w:pPr>
      <w:r>
        <w:tab/>
      </w:r>
      <w:r>
        <w:tab/>
      </w:r>
      <w:r w:rsidR="009438B7">
        <w:tab/>
      </w:r>
      <w:r w:rsidR="009438B7">
        <w:tab/>
      </w:r>
      <w:r w:rsidR="009438B7">
        <w:tab/>
      </w:r>
      <w:r w:rsidR="009438B7">
        <w:tab/>
      </w:r>
      <w:r w:rsidR="009438B7">
        <w:tab/>
        <w:t>(Reference Page 114)</w:t>
      </w:r>
    </w:p>
    <w:p w:rsidR="00AA4BF0" w:rsidRDefault="00AA4BF0" w:rsidP="009438B7">
      <w:pPr>
        <w:spacing w:after="0" w:line="240" w:lineRule="auto"/>
      </w:pPr>
    </w:p>
    <w:p w:rsidR="00AA4BF0" w:rsidRDefault="00AA4BF0" w:rsidP="00AA4BF0">
      <w:pPr>
        <w:spacing w:after="0" w:line="240" w:lineRule="auto"/>
      </w:pPr>
      <w:r>
        <w:t xml:space="preserve">9. </w:t>
      </w:r>
      <w:r w:rsidRPr="00AA4BF0">
        <w:t xml:space="preserve">You change your major from accounting to </w:t>
      </w:r>
      <w:r>
        <w:t>E</w:t>
      </w:r>
      <w:r w:rsidRPr="00AA4BF0">
        <w:t>nglish. What can we expect will happen to your brain?</w:t>
      </w:r>
    </w:p>
    <w:p w:rsidR="00AA4BF0" w:rsidRDefault="00AA4BF0" w:rsidP="00AA4BF0">
      <w:pPr>
        <w:spacing w:after="0" w:line="240" w:lineRule="auto"/>
        <w:ind w:left="3600" w:hanging="3600"/>
      </w:pPr>
      <w:r>
        <w:t>A)</w:t>
      </w:r>
      <w:r w:rsidRPr="00AA4BF0">
        <w:t xml:space="preserve"> </w:t>
      </w:r>
      <w:proofErr w:type="gramStart"/>
      <w:r w:rsidRPr="00AA4BF0">
        <w:t>your</w:t>
      </w:r>
      <w:proofErr w:type="gramEnd"/>
      <w:r w:rsidRPr="00AA4BF0">
        <w:t xml:space="preserve"> brain will form a new map over a smaller area of tissue</w:t>
      </w:r>
    </w:p>
    <w:p w:rsidR="00AA4BF0" w:rsidRDefault="00AA4BF0" w:rsidP="00AA4BF0">
      <w:pPr>
        <w:spacing w:after="0" w:line="240" w:lineRule="auto"/>
        <w:ind w:left="3600" w:hanging="3600"/>
      </w:pPr>
      <w:r>
        <w:t>B)</w:t>
      </w:r>
      <w:r w:rsidRPr="00AA4BF0">
        <w:t xml:space="preserve"> </w:t>
      </w:r>
      <w:proofErr w:type="gramStart"/>
      <w:r w:rsidRPr="00AA4BF0">
        <w:t>your</w:t>
      </w:r>
      <w:proofErr w:type="gramEnd"/>
      <w:r w:rsidRPr="00AA4BF0">
        <w:t xml:space="preserve"> brain will form a new map over a smaller area of tissue</w:t>
      </w:r>
    </w:p>
    <w:p w:rsidR="00AA4BF0" w:rsidRDefault="00AA4BF0" w:rsidP="00AA4BF0">
      <w:pPr>
        <w:spacing w:after="0" w:line="240" w:lineRule="auto"/>
        <w:ind w:left="3600" w:hanging="3600"/>
      </w:pPr>
      <w:r>
        <w:t>*C)</w:t>
      </w:r>
      <w:r w:rsidRPr="00AA4BF0">
        <w:t xml:space="preserve"> your brain will begin to devote more resources to learning all there is to know about psychology</w:t>
      </w:r>
    </w:p>
    <w:p w:rsidR="00EC4062" w:rsidRDefault="00AA4BF0" w:rsidP="00EC4062">
      <w:pPr>
        <w:spacing w:after="0" w:line="240" w:lineRule="auto"/>
      </w:pPr>
      <w:r>
        <w:t>D)</w:t>
      </w:r>
      <w:r w:rsidRPr="00AA4BF0">
        <w:t xml:space="preserve"> your brain will begin allocating more resources to erasing what</w:t>
      </w:r>
      <w:r w:rsidR="00EC4062">
        <w:t xml:space="preserve"> you have already learned about </w:t>
      </w:r>
      <w:r w:rsidRPr="00AA4BF0">
        <w:t>political science</w:t>
      </w:r>
      <w:r>
        <w:tab/>
      </w:r>
      <w:r>
        <w:tab/>
      </w:r>
    </w:p>
    <w:p w:rsidR="009438B7" w:rsidRDefault="00AA4BF0" w:rsidP="00EC4062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D53F54">
        <w:tab/>
      </w:r>
      <w:r>
        <w:tab/>
        <w:t>(Reference Page 114)</w:t>
      </w:r>
    </w:p>
    <w:p w:rsidR="00015447" w:rsidRDefault="00015447" w:rsidP="00015447">
      <w:pPr>
        <w:spacing w:after="0" w:line="240" w:lineRule="auto"/>
        <w:ind w:left="5760" w:hanging="1440"/>
      </w:pPr>
    </w:p>
    <w:p w:rsidR="00015447" w:rsidRDefault="00015447" w:rsidP="00015447">
      <w:pPr>
        <w:spacing w:after="0" w:line="240" w:lineRule="auto"/>
      </w:pPr>
      <w:r>
        <w:t xml:space="preserve">10. </w:t>
      </w:r>
      <w:r w:rsidRPr="00015447">
        <w:t>A region of the brain where many cholinergic neurons exist is the:</w:t>
      </w:r>
    </w:p>
    <w:p w:rsidR="00EC4062" w:rsidRDefault="00015447" w:rsidP="00015447">
      <w:pPr>
        <w:spacing w:after="0" w:line="240" w:lineRule="auto"/>
      </w:pPr>
      <w:r>
        <w:t xml:space="preserve">*A) </w:t>
      </w:r>
      <w:r w:rsidRPr="00015447">
        <w:t>basal forebrain</w:t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EC4062" w:rsidRDefault="00015447" w:rsidP="00015447">
      <w:pPr>
        <w:spacing w:after="0" w:line="240" w:lineRule="auto"/>
      </w:pPr>
      <w:r>
        <w:t xml:space="preserve">B) </w:t>
      </w:r>
      <w:proofErr w:type="gramStart"/>
      <w:r w:rsidRPr="00015447">
        <w:t>hindbrain</w:t>
      </w:r>
      <w:proofErr w:type="gramEnd"/>
      <w:r>
        <w:tab/>
      </w:r>
      <w:r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proofErr w:type="gramStart"/>
      <w:r w:rsidRPr="00015447">
        <w:t>visual</w:t>
      </w:r>
      <w:proofErr w:type="gramEnd"/>
      <w:r w:rsidRPr="00015447">
        <w:t xml:space="preserve"> cortex</w:t>
      </w:r>
    </w:p>
    <w:p w:rsidR="00D53F54" w:rsidRDefault="00015447" w:rsidP="00015447">
      <w:pPr>
        <w:spacing w:after="0" w:line="240" w:lineRule="auto"/>
      </w:pPr>
      <w:r>
        <w:t xml:space="preserve">D) </w:t>
      </w:r>
      <w:proofErr w:type="gramStart"/>
      <w:r w:rsidRPr="00015447">
        <w:t>amygdala</w:t>
      </w:r>
      <w:proofErr w:type="gramEnd"/>
      <w:r>
        <w:tab/>
      </w:r>
      <w:r>
        <w:tab/>
      </w:r>
      <w:r>
        <w:tab/>
      </w:r>
      <w:r>
        <w:tab/>
      </w:r>
    </w:p>
    <w:p w:rsidR="00015447" w:rsidRDefault="00D53F54" w:rsidP="00015447">
      <w:pPr>
        <w:spacing w:after="0" w:line="240" w:lineRule="auto"/>
      </w:pPr>
      <w:r>
        <w:tab/>
      </w:r>
      <w:r w:rsidR="00015447">
        <w:tab/>
      </w:r>
      <w:r w:rsidR="00015447">
        <w:tab/>
      </w:r>
      <w:r w:rsidR="00015447">
        <w:tab/>
      </w:r>
      <w:r w:rsidR="00015447">
        <w:tab/>
      </w:r>
      <w:r w:rsidR="00015447">
        <w:tab/>
      </w:r>
      <w:r w:rsidR="00015447">
        <w:tab/>
        <w:t>(Reference Page 111)</w:t>
      </w:r>
    </w:p>
    <w:p w:rsidR="00015447" w:rsidRDefault="00015447" w:rsidP="00015447">
      <w:pPr>
        <w:spacing w:after="0" w:line="240" w:lineRule="auto"/>
      </w:pPr>
    </w:p>
    <w:p w:rsidR="00715FB6" w:rsidRDefault="00015447" w:rsidP="00015447">
      <w:pPr>
        <w:spacing w:after="0" w:line="240" w:lineRule="auto"/>
      </w:pPr>
      <w:r>
        <w:t xml:space="preserve">11. </w:t>
      </w:r>
      <w:r w:rsidR="00715FB6" w:rsidRPr="00715FB6">
        <w:t>The visual cortex in mammals corresponds to this in a frog:</w:t>
      </w:r>
    </w:p>
    <w:p w:rsidR="00EC4062" w:rsidRDefault="00015447" w:rsidP="00015447">
      <w:pPr>
        <w:spacing w:after="0" w:line="240" w:lineRule="auto"/>
      </w:pPr>
      <w:r>
        <w:t xml:space="preserve">A) </w:t>
      </w:r>
      <w:proofErr w:type="gramStart"/>
      <w:r w:rsidR="00715FB6" w:rsidRPr="00715FB6">
        <w:t>the</w:t>
      </w:r>
      <w:proofErr w:type="gramEnd"/>
      <w:r w:rsidR="00715FB6" w:rsidRPr="00715FB6">
        <w:t xml:space="preserve"> retina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C4062" w:rsidRDefault="00715FB6" w:rsidP="00015447">
      <w:pPr>
        <w:spacing w:after="0" w:line="240" w:lineRule="auto"/>
      </w:pPr>
      <w:r>
        <w:t>*</w:t>
      </w:r>
      <w:r w:rsidR="00015447">
        <w:t xml:space="preserve">B) </w:t>
      </w:r>
      <w:r w:rsidRPr="00715FB6">
        <w:t>the optic tectum</w:t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proofErr w:type="gramStart"/>
      <w:r w:rsidRPr="00715FB6">
        <w:t>the</w:t>
      </w:r>
      <w:proofErr w:type="gramEnd"/>
      <w:r w:rsidRPr="00715FB6">
        <w:t xml:space="preserve"> occipital lobe</w:t>
      </w:r>
    </w:p>
    <w:p w:rsidR="00D53F54" w:rsidRDefault="00015447" w:rsidP="00015447">
      <w:pPr>
        <w:spacing w:after="0" w:line="240" w:lineRule="auto"/>
      </w:pPr>
      <w:r>
        <w:t xml:space="preserve">D) </w:t>
      </w:r>
      <w:proofErr w:type="gramStart"/>
      <w:r w:rsidR="00715FB6" w:rsidRPr="00715FB6">
        <w:t>the</w:t>
      </w:r>
      <w:proofErr w:type="gramEnd"/>
      <w:r w:rsidR="00715FB6" w:rsidRPr="00715FB6">
        <w:t xml:space="preserve"> homunculus</w:t>
      </w:r>
      <w:r w:rsidR="0026662C">
        <w:tab/>
      </w:r>
      <w:r w:rsidR="0026662C">
        <w:tab/>
      </w:r>
      <w:r w:rsidR="0026662C">
        <w:tab/>
      </w:r>
    </w:p>
    <w:p w:rsidR="00015447" w:rsidRDefault="00D53F54" w:rsidP="00015447">
      <w:pPr>
        <w:spacing w:after="0" w:line="240" w:lineRule="auto"/>
      </w:pPr>
      <w:r>
        <w:tab/>
      </w:r>
      <w:r w:rsidR="0026662C">
        <w:tab/>
      </w:r>
      <w:r w:rsidR="0026662C">
        <w:tab/>
      </w:r>
      <w:r w:rsidR="0026662C">
        <w:tab/>
      </w:r>
      <w:r w:rsidR="0026662C">
        <w:tab/>
      </w:r>
      <w:r w:rsidR="0026662C">
        <w:tab/>
      </w:r>
      <w:r w:rsidR="0026662C">
        <w:tab/>
      </w:r>
      <w:r w:rsidR="00015447">
        <w:t>(Reference Page 11</w:t>
      </w:r>
      <w:r w:rsidR="00715FB6">
        <w:t>3</w:t>
      </w:r>
      <w:r w:rsidR="00015447">
        <w:t>)</w:t>
      </w:r>
    </w:p>
    <w:p w:rsidR="00715FB6" w:rsidRDefault="00715FB6" w:rsidP="00015447">
      <w:pPr>
        <w:spacing w:after="0" w:line="240" w:lineRule="auto"/>
      </w:pPr>
    </w:p>
    <w:p w:rsidR="00715FB6" w:rsidRDefault="00715FB6" w:rsidP="00715FB6">
      <w:pPr>
        <w:spacing w:after="0" w:line="240" w:lineRule="auto"/>
      </w:pPr>
      <w:r>
        <w:t xml:space="preserve">12. </w:t>
      </w:r>
      <w:r w:rsidRPr="00715FB6">
        <w:t>The brain is able to compensate for _____ by compressing its map into a smaller area.</w:t>
      </w:r>
    </w:p>
    <w:p w:rsidR="00EC4062" w:rsidRDefault="00715FB6" w:rsidP="00715FB6">
      <w:pPr>
        <w:spacing w:after="0" w:line="240" w:lineRule="auto"/>
      </w:pPr>
      <w:r>
        <w:t xml:space="preserve">A) </w:t>
      </w:r>
      <w:proofErr w:type="gramStart"/>
      <w:r w:rsidRPr="00715FB6">
        <w:t>loss</w:t>
      </w:r>
      <w:proofErr w:type="gramEnd"/>
      <w:r w:rsidRPr="00715FB6">
        <w:t xml:space="preserve"> of a sensory input</w:t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EC4062" w:rsidRDefault="00715FB6" w:rsidP="00715FB6">
      <w:pPr>
        <w:spacing w:after="0" w:line="240" w:lineRule="auto"/>
      </w:pPr>
      <w:r>
        <w:t xml:space="preserve">*B) </w:t>
      </w:r>
      <w:r w:rsidRPr="00715FB6">
        <w:t>loss of a region of sensory tissue</w:t>
      </w:r>
      <w:r w:rsidR="002D4072">
        <w:tab/>
      </w:r>
      <w:r w:rsidR="002D4072">
        <w:tab/>
      </w:r>
      <w:r w:rsidR="002D4072"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proofErr w:type="gramStart"/>
      <w:r w:rsidRPr="00715FB6">
        <w:t>sensory</w:t>
      </w:r>
      <w:proofErr w:type="gramEnd"/>
      <w:r w:rsidRPr="00715FB6">
        <w:t xml:space="preserve"> substitution</w:t>
      </w:r>
    </w:p>
    <w:p w:rsidR="00D53F54" w:rsidRDefault="00715FB6" w:rsidP="00715FB6">
      <w:pPr>
        <w:spacing w:after="0" w:line="240" w:lineRule="auto"/>
      </w:pPr>
      <w:r>
        <w:t xml:space="preserve">D) </w:t>
      </w:r>
      <w:proofErr w:type="gramStart"/>
      <w:r w:rsidRPr="00715FB6">
        <w:t>sensory</w:t>
      </w:r>
      <w:proofErr w:type="gramEnd"/>
      <w:r w:rsidRPr="00715FB6">
        <w:t xml:space="preserve"> addition</w:t>
      </w:r>
      <w:r w:rsidR="0026662C">
        <w:tab/>
      </w:r>
      <w:r w:rsidR="0026662C">
        <w:tab/>
      </w:r>
      <w:r w:rsidR="0026662C">
        <w:tab/>
      </w:r>
    </w:p>
    <w:p w:rsidR="00715FB6" w:rsidRDefault="00D53F54" w:rsidP="00715FB6">
      <w:pPr>
        <w:spacing w:after="0" w:line="240" w:lineRule="auto"/>
      </w:pPr>
      <w:r>
        <w:tab/>
      </w:r>
      <w:r w:rsidR="0026662C">
        <w:tab/>
      </w:r>
      <w:r w:rsidR="0026662C">
        <w:tab/>
      </w:r>
      <w:r w:rsidR="0026662C">
        <w:tab/>
      </w:r>
      <w:r w:rsidR="0026662C">
        <w:tab/>
      </w:r>
      <w:r w:rsidR="0026662C">
        <w:tab/>
      </w:r>
      <w:r w:rsidR="0026662C">
        <w:tab/>
      </w:r>
      <w:r w:rsidR="00715FB6">
        <w:t>(Reference Page 113)</w:t>
      </w:r>
    </w:p>
    <w:p w:rsidR="00715FB6" w:rsidRDefault="00715FB6" w:rsidP="00715FB6">
      <w:pPr>
        <w:spacing w:after="0" w:line="240" w:lineRule="auto"/>
      </w:pPr>
    </w:p>
    <w:p w:rsidR="00715FB6" w:rsidRDefault="00715FB6" w:rsidP="00715FB6">
      <w:pPr>
        <w:spacing w:after="0" w:line="240" w:lineRule="auto"/>
      </w:pPr>
      <w:r>
        <w:t xml:space="preserve">13. </w:t>
      </w:r>
      <w:r w:rsidRPr="00715FB6">
        <w:t>A transfer of language function to the right hemisphere might happen after:</w:t>
      </w:r>
    </w:p>
    <w:p w:rsidR="00EC4062" w:rsidRDefault="00715FB6" w:rsidP="00715FB6">
      <w:pPr>
        <w:spacing w:after="0" w:line="240" w:lineRule="auto"/>
      </w:pPr>
      <w:r>
        <w:t xml:space="preserve">*A) </w:t>
      </w:r>
      <w:r w:rsidRPr="00715FB6">
        <w:t>a strok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C4062" w:rsidRDefault="00715FB6" w:rsidP="00715FB6">
      <w:pPr>
        <w:spacing w:after="0" w:line="240" w:lineRule="auto"/>
      </w:pPr>
      <w:r>
        <w:t xml:space="preserve">B) </w:t>
      </w:r>
      <w:proofErr w:type="gramStart"/>
      <w:r w:rsidRPr="00715FB6">
        <w:t>being</w:t>
      </w:r>
      <w:proofErr w:type="gramEnd"/>
      <w:r w:rsidRPr="00715FB6">
        <w:t xml:space="preserve"> raised</w:t>
      </w:r>
      <w:r w:rsidR="002D4072">
        <w:t xml:space="preserve"> without social enrichment</w:t>
      </w:r>
      <w:r w:rsidR="002D4072">
        <w:tab/>
      </w:r>
      <w:r w:rsidR="002D4072"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proofErr w:type="gramStart"/>
      <w:r w:rsidRPr="00715FB6">
        <w:t>learning</w:t>
      </w:r>
      <w:proofErr w:type="gramEnd"/>
      <w:r w:rsidRPr="00715FB6">
        <w:t xml:space="preserve"> the violin</w:t>
      </w:r>
    </w:p>
    <w:p w:rsidR="00D53F54" w:rsidRDefault="00715FB6" w:rsidP="00715FB6">
      <w:pPr>
        <w:spacing w:after="0" w:line="240" w:lineRule="auto"/>
      </w:pPr>
      <w:r>
        <w:t xml:space="preserve">D) </w:t>
      </w:r>
      <w:proofErr w:type="gramStart"/>
      <w:r w:rsidRPr="00715FB6">
        <w:t>learning</w:t>
      </w:r>
      <w:proofErr w:type="gramEnd"/>
      <w:r w:rsidRPr="00715FB6">
        <w:t xml:space="preserve"> a new language</w:t>
      </w:r>
      <w:r>
        <w:tab/>
      </w:r>
      <w:r>
        <w:tab/>
      </w:r>
      <w:r>
        <w:tab/>
      </w:r>
    </w:p>
    <w:p w:rsidR="00715FB6" w:rsidRDefault="00D53F54" w:rsidP="00715FB6">
      <w:pPr>
        <w:spacing w:after="0" w:line="240" w:lineRule="auto"/>
      </w:pPr>
      <w:r>
        <w:tab/>
      </w:r>
      <w:r>
        <w:tab/>
      </w:r>
      <w:r w:rsidR="00715FB6">
        <w:tab/>
      </w:r>
      <w:r w:rsidR="00715FB6">
        <w:tab/>
      </w:r>
      <w:r w:rsidR="00715FB6">
        <w:tab/>
      </w:r>
      <w:r w:rsidR="0026662C">
        <w:tab/>
      </w:r>
      <w:r w:rsidR="0026662C">
        <w:tab/>
      </w:r>
      <w:r w:rsidR="00715FB6">
        <w:t>(Reference Page 114)</w:t>
      </w:r>
    </w:p>
    <w:p w:rsidR="00715FB6" w:rsidRDefault="00715FB6" w:rsidP="00715FB6">
      <w:pPr>
        <w:spacing w:after="0" w:line="240" w:lineRule="auto"/>
      </w:pPr>
    </w:p>
    <w:p w:rsidR="00715FB6" w:rsidRDefault="00715FB6" w:rsidP="00715FB6">
      <w:pPr>
        <w:spacing w:after="0" w:line="240" w:lineRule="auto"/>
      </w:pPr>
      <w:r>
        <w:lastRenderedPageBreak/>
        <w:t xml:space="preserve">14. </w:t>
      </w:r>
      <w:r w:rsidRPr="00715FB6">
        <w:t>As shown in the case of Danielle, the child from Plant City, Florida, lack of social interaction can lead to:</w:t>
      </w:r>
    </w:p>
    <w:p w:rsidR="00EC4062" w:rsidRDefault="00715FB6" w:rsidP="00715FB6">
      <w:pPr>
        <w:spacing w:after="0" w:line="240" w:lineRule="auto"/>
      </w:pPr>
      <w:r>
        <w:t xml:space="preserve">A) </w:t>
      </w:r>
      <w:proofErr w:type="gramStart"/>
      <w:r w:rsidRPr="00715FB6">
        <w:t>genetic</w:t>
      </w:r>
      <w:proofErr w:type="gramEnd"/>
      <w:r w:rsidRPr="00715FB6">
        <w:t xml:space="preserve"> abnormalities</w:t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EC4062" w:rsidRDefault="00715FB6" w:rsidP="00715FB6">
      <w:pPr>
        <w:spacing w:after="0" w:line="240" w:lineRule="auto"/>
      </w:pPr>
      <w:r>
        <w:t xml:space="preserve">B) </w:t>
      </w:r>
      <w:r w:rsidRPr="00715FB6">
        <w:t>Down syndrome</w:t>
      </w:r>
      <w:r>
        <w:tab/>
      </w:r>
      <w:r>
        <w:tab/>
      </w:r>
      <w:r>
        <w:tab/>
      </w:r>
      <w:r w:rsidR="002D4072">
        <w:tab/>
      </w:r>
      <w:r w:rsidR="002D4072">
        <w:tab/>
      </w:r>
    </w:p>
    <w:p w:rsidR="00340E4D" w:rsidRDefault="00B02C18" w:rsidP="00715FB6">
      <w:pPr>
        <w:spacing w:after="0" w:line="240" w:lineRule="auto"/>
      </w:pPr>
      <w:r>
        <w:t xml:space="preserve">C) </w:t>
      </w:r>
      <w:proofErr w:type="gramStart"/>
      <w:r w:rsidRPr="00715FB6">
        <w:t>autism</w:t>
      </w:r>
      <w:proofErr w:type="gramEnd"/>
    </w:p>
    <w:p w:rsidR="00D53F54" w:rsidRDefault="00715FB6" w:rsidP="00715FB6">
      <w:pPr>
        <w:spacing w:after="0" w:line="240" w:lineRule="auto"/>
      </w:pPr>
      <w:r>
        <w:t xml:space="preserve">*D) </w:t>
      </w:r>
      <w:r w:rsidRPr="00715FB6">
        <w:t>severely impaired language</w:t>
      </w:r>
      <w:r>
        <w:tab/>
      </w:r>
    </w:p>
    <w:p w:rsidR="00715FB6" w:rsidRDefault="00715FB6" w:rsidP="00715FB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6662C">
        <w:t>(</w:t>
      </w:r>
      <w:r>
        <w:t>Reference Page 115)</w:t>
      </w:r>
    </w:p>
    <w:p w:rsidR="00715FB6" w:rsidRDefault="00715FB6" w:rsidP="00715FB6">
      <w:pPr>
        <w:spacing w:after="0" w:line="240" w:lineRule="auto"/>
      </w:pPr>
    </w:p>
    <w:p w:rsidR="0026662C" w:rsidRDefault="0026662C" w:rsidP="00715FB6">
      <w:pPr>
        <w:spacing w:after="0" w:line="240" w:lineRule="auto"/>
      </w:pPr>
      <w:r>
        <w:t>15</w:t>
      </w:r>
      <w:r w:rsidR="00715FB6">
        <w:t xml:space="preserve">. </w:t>
      </w:r>
      <w:r w:rsidRPr="0026662C">
        <w:t>Longer periods of helplessness are evident in organisms with greater brain:</w:t>
      </w:r>
    </w:p>
    <w:p w:rsidR="00EC4062" w:rsidRDefault="0026662C" w:rsidP="00715FB6">
      <w:pPr>
        <w:spacing w:after="0" w:line="240" w:lineRule="auto"/>
      </w:pPr>
      <w:r>
        <w:t>*</w:t>
      </w:r>
      <w:r w:rsidR="00715FB6">
        <w:t xml:space="preserve">A) </w:t>
      </w:r>
      <w:r w:rsidRPr="0026662C">
        <w:t>flexibility</w:t>
      </w:r>
      <w:r>
        <w:tab/>
      </w:r>
      <w:r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EC4062" w:rsidRDefault="0026662C" w:rsidP="00715FB6">
      <w:pPr>
        <w:spacing w:after="0" w:line="240" w:lineRule="auto"/>
      </w:pPr>
      <w:r>
        <w:t xml:space="preserve">B) </w:t>
      </w:r>
      <w:proofErr w:type="gramStart"/>
      <w:r w:rsidRPr="0026662C">
        <w:t>activity</w:t>
      </w:r>
      <w:proofErr w:type="gramEnd"/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340E4D" w:rsidRDefault="00B02C18" w:rsidP="00715FB6">
      <w:pPr>
        <w:spacing w:after="0" w:line="240" w:lineRule="auto"/>
      </w:pPr>
      <w:r>
        <w:t xml:space="preserve">C) </w:t>
      </w:r>
      <w:proofErr w:type="gramStart"/>
      <w:r w:rsidRPr="0026662C">
        <w:t>size</w:t>
      </w:r>
      <w:proofErr w:type="gramEnd"/>
    </w:p>
    <w:p w:rsidR="00D53F54" w:rsidRDefault="00715FB6" w:rsidP="00715FB6">
      <w:pPr>
        <w:spacing w:after="0" w:line="240" w:lineRule="auto"/>
      </w:pPr>
      <w:r>
        <w:t xml:space="preserve">D) </w:t>
      </w:r>
      <w:proofErr w:type="gramStart"/>
      <w:r w:rsidR="0026662C" w:rsidRPr="0026662C">
        <w:t>speed</w:t>
      </w:r>
      <w:proofErr w:type="gramEnd"/>
      <w:r>
        <w:tab/>
      </w:r>
      <w:r>
        <w:tab/>
      </w:r>
      <w:r>
        <w:tab/>
      </w:r>
    </w:p>
    <w:p w:rsidR="00D53F54" w:rsidRDefault="00715FB6" w:rsidP="00715FB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26662C">
        <w:tab/>
        <w:t>(Reference Page 116</w:t>
      </w:r>
      <w:r>
        <w:t>)</w:t>
      </w:r>
    </w:p>
    <w:p w:rsidR="0026662C" w:rsidRDefault="0026662C" w:rsidP="0026662C">
      <w:pPr>
        <w:spacing w:after="0" w:line="240" w:lineRule="auto"/>
      </w:pPr>
    </w:p>
    <w:p w:rsidR="0026662C" w:rsidRDefault="0026662C" w:rsidP="0026662C">
      <w:pPr>
        <w:spacing w:after="0" w:line="240" w:lineRule="auto"/>
      </w:pPr>
      <w:r>
        <w:t xml:space="preserve">16. </w:t>
      </w:r>
      <w:r w:rsidRPr="0026662C">
        <w:t>As we age, plasticity goes down, and _______ goes up.</w:t>
      </w:r>
    </w:p>
    <w:p w:rsidR="00EC4062" w:rsidRDefault="0026662C" w:rsidP="0026662C">
      <w:pPr>
        <w:spacing w:after="0" w:line="240" w:lineRule="auto"/>
      </w:pPr>
      <w:r>
        <w:t xml:space="preserve">A) </w:t>
      </w:r>
      <w:r w:rsidRPr="0026662C">
        <w:t>IQ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C4062" w:rsidRDefault="0026662C" w:rsidP="0026662C">
      <w:pPr>
        <w:spacing w:after="0" w:line="240" w:lineRule="auto"/>
      </w:pPr>
      <w:r>
        <w:t xml:space="preserve">B) </w:t>
      </w:r>
      <w:proofErr w:type="gramStart"/>
      <w:r w:rsidRPr="0026662C">
        <w:t>attention</w:t>
      </w:r>
      <w:proofErr w:type="gramEnd"/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340E4D" w:rsidRDefault="00B02C18" w:rsidP="0026662C">
      <w:pPr>
        <w:spacing w:after="0" w:line="240" w:lineRule="auto"/>
      </w:pPr>
      <w:r>
        <w:t xml:space="preserve">C) </w:t>
      </w:r>
      <w:proofErr w:type="gramStart"/>
      <w:r w:rsidRPr="0026662C">
        <w:t>motivation</w:t>
      </w:r>
      <w:proofErr w:type="gramEnd"/>
    </w:p>
    <w:p w:rsidR="00D53F54" w:rsidRDefault="0026662C" w:rsidP="0026662C">
      <w:pPr>
        <w:spacing w:after="0" w:line="240" w:lineRule="auto"/>
      </w:pPr>
      <w:r>
        <w:t xml:space="preserve">*D) </w:t>
      </w:r>
      <w:r w:rsidRPr="0026662C">
        <w:t>efficiency</w:t>
      </w:r>
      <w:r>
        <w:tab/>
      </w:r>
      <w:r>
        <w:tab/>
      </w:r>
      <w:r>
        <w:tab/>
      </w:r>
    </w:p>
    <w:p w:rsidR="0026662C" w:rsidRDefault="0026662C" w:rsidP="0026662C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16)</w:t>
      </w:r>
    </w:p>
    <w:p w:rsidR="0026662C" w:rsidRDefault="0026662C" w:rsidP="0026662C">
      <w:pPr>
        <w:spacing w:after="0" w:line="240" w:lineRule="auto"/>
      </w:pPr>
    </w:p>
    <w:p w:rsidR="0026662C" w:rsidRDefault="0026662C" w:rsidP="0026662C">
      <w:pPr>
        <w:spacing w:after="0" w:line="240" w:lineRule="auto"/>
      </w:pPr>
      <w:r>
        <w:t xml:space="preserve">17. </w:t>
      </w:r>
      <w:r w:rsidRPr="0026662C">
        <w:t>Shrunken dendrites may be found in the brains of organisms that have spent much of their lives:</w:t>
      </w:r>
    </w:p>
    <w:p w:rsidR="00EC4062" w:rsidRDefault="0026662C" w:rsidP="0026662C">
      <w:pPr>
        <w:spacing w:after="0" w:line="240" w:lineRule="auto"/>
      </w:pPr>
      <w:r>
        <w:t xml:space="preserve">A) </w:t>
      </w:r>
      <w:proofErr w:type="gramStart"/>
      <w:r w:rsidRPr="0026662C">
        <w:t>in</w:t>
      </w:r>
      <w:proofErr w:type="gramEnd"/>
      <w:r w:rsidRPr="0026662C">
        <w:t xml:space="preserve"> a cold environment</w:t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EC4062" w:rsidRDefault="0026662C" w:rsidP="0026662C">
      <w:pPr>
        <w:spacing w:after="0" w:line="240" w:lineRule="auto"/>
      </w:pPr>
      <w:r>
        <w:t xml:space="preserve">B) </w:t>
      </w:r>
      <w:proofErr w:type="gramStart"/>
      <w:r w:rsidRPr="0026662C">
        <w:t>in</w:t>
      </w:r>
      <w:proofErr w:type="gramEnd"/>
      <w:r w:rsidRPr="0026662C">
        <w:t xml:space="preserve"> a noisy environment</w:t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340E4D" w:rsidRDefault="00B02C18" w:rsidP="0026662C">
      <w:pPr>
        <w:spacing w:after="0" w:line="240" w:lineRule="auto"/>
      </w:pPr>
      <w:r>
        <w:t xml:space="preserve">*C) </w:t>
      </w:r>
      <w:r w:rsidRPr="0026662C">
        <w:t>in deprived environments</w:t>
      </w:r>
    </w:p>
    <w:p w:rsidR="00D53F54" w:rsidRDefault="0026662C" w:rsidP="0026662C">
      <w:pPr>
        <w:spacing w:after="0" w:line="240" w:lineRule="auto"/>
      </w:pPr>
      <w:r>
        <w:t xml:space="preserve">D) </w:t>
      </w:r>
      <w:proofErr w:type="gramStart"/>
      <w:r w:rsidRPr="0026662C">
        <w:t>in</w:t>
      </w:r>
      <w:proofErr w:type="gramEnd"/>
      <w:r w:rsidRPr="0026662C">
        <w:t xml:space="preserve"> an enriched environment</w:t>
      </w:r>
      <w:r>
        <w:tab/>
      </w:r>
    </w:p>
    <w:p w:rsidR="0026662C" w:rsidRDefault="0026662C" w:rsidP="0026662C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18)</w:t>
      </w:r>
    </w:p>
    <w:p w:rsidR="0026662C" w:rsidRDefault="0026662C" w:rsidP="0026662C">
      <w:pPr>
        <w:spacing w:after="0" w:line="240" w:lineRule="auto"/>
      </w:pPr>
    </w:p>
    <w:p w:rsidR="0026662C" w:rsidRDefault="0026662C" w:rsidP="0026662C">
      <w:pPr>
        <w:spacing w:after="0" w:line="240" w:lineRule="auto"/>
      </w:pPr>
      <w:r>
        <w:t xml:space="preserve">18. </w:t>
      </w:r>
      <w:r w:rsidRPr="0026662C">
        <w:t>The language area of the brain may have more _______ in individuals who have attended college when compared to those who have only attended high school.</w:t>
      </w:r>
    </w:p>
    <w:p w:rsidR="00EC4062" w:rsidRDefault="0026662C" w:rsidP="0026662C">
      <w:pPr>
        <w:spacing w:after="0" w:line="240" w:lineRule="auto"/>
      </w:pPr>
      <w:r>
        <w:t xml:space="preserve">A) </w:t>
      </w:r>
      <w:proofErr w:type="gramStart"/>
      <w:r w:rsidR="00547D50" w:rsidRPr="00547D50">
        <w:t>densely</w:t>
      </w:r>
      <w:proofErr w:type="gramEnd"/>
      <w:r w:rsidR="00547D50" w:rsidRPr="00547D50">
        <w:t xml:space="preserve"> packed axons</w:t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EC4062" w:rsidRDefault="0026662C" w:rsidP="0026662C">
      <w:pPr>
        <w:spacing w:after="0" w:line="240" w:lineRule="auto"/>
      </w:pPr>
      <w:r>
        <w:t xml:space="preserve">B) </w:t>
      </w:r>
      <w:proofErr w:type="gramStart"/>
      <w:r w:rsidR="00547D50" w:rsidRPr="00547D50">
        <w:t>sparsely</w:t>
      </w:r>
      <w:proofErr w:type="gramEnd"/>
      <w:r w:rsidR="00547D50" w:rsidRPr="00547D50">
        <w:t xml:space="preserve"> connected neurons</w:t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B02C18" w:rsidRDefault="00B02C18" w:rsidP="00B02C18">
      <w:pPr>
        <w:spacing w:after="0" w:line="240" w:lineRule="auto"/>
      </w:pPr>
      <w:r>
        <w:t xml:space="preserve">*C) </w:t>
      </w:r>
      <w:r w:rsidRPr="00547D50">
        <w:t>dendritic branching</w:t>
      </w:r>
    </w:p>
    <w:p w:rsidR="00D53F54" w:rsidRDefault="0026662C" w:rsidP="0026662C">
      <w:pPr>
        <w:spacing w:after="0" w:line="240" w:lineRule="auto"/>
      </w:pPr>
      <w:r>
        <w:t xml:space="preserve">D) </w:t>
      </w:r>
      <w:proofErr w:type="gramStart"/>
      <w:r w:rsidR="00547D50" w:rsidRPr="00547D50">
        <w:t>cell</w:t>
      </w:r>
      <w:proofErr w:type="gramEnd"/>
      <w:r w:rsidR="00547D50" w:rsidRPr="00547D50">
        <w:t xml:space="preserve"> bodies</w:t>
      </w:r>
      <w:r>
        <w:tab/>
      </w:r>
      <w:r>
        <w:tab/>
      </w:r>
      <w:r>
        <w:tab/>
      </w:r>
    </w:p>
    <w:p w:rsidR="0026662C" w:rsidRDefault="0026662C" w:rsidP="0026662C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547D50">
        <w:tab/>
      </w:r>
      <w:r w:rsidR="00547D50">
        <w:tab/>
      </w:r>
      <w:r>
        <w:t>(Reference Page 118)</w:t>
      </w:r>
    </w:p>
    <w:p w:rsidR="00547D50" w:rsidRDefault="00547D50" w:rsidP="0026662C">
      <w:pPr>
        <w:spacing w:after="0" w:line="240" w:lineRule="auto"/>
      </w:pPr>
    </w:p>
    <w:p w:rsidR="00547D50" w:rsidRDefault="00547D50" w:rsidP="00547D50">
      <w:pPr>
        <w:spacing w:after="0" w:line="240" w:lineRule="auto"/>
      </w:pPr>
      <w:r>
        <w:t xml:space="preserve">19. </w:t>
      </w:r>
      <w:r w:rsidRPr="00547D50">
        <w:t>Major life changes often lead to _____ changes in the brain.</w:t>
      </w:r>
    </w:p>
    <w:p w:rsidR="00EC4062" w:rsidRDefault="00547D50" w:rsidP="00547D50">
      <w:pPr>
        <w:spacing w:after="0" w:line="240" w:lineRule="auto"/>
      </w:pPr>
      <w:r>
        <w:t xml:space="preserve">*A) </w:t>
      </w:r>
      <w:r w:rsidRPr="00547D50">
        <w:t>significant</w:t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EC4062" w:rsidRDefault="00547D50" w:rsidP="00547D50">
      <w:pPr>
        <w:spacing w:after="0" w:line="240" w:lineRule="auto"/>
      </w:pPr>
      <w:r>
        <w:t xml:space="preserve">B) </w:t>
      </w:r>
      <w:proofErr w:type="gramStart"/>
      <w:r w:rsidRPr="00547D50">
        <w:t>minor</w:t>
      </w:r>
      <w:proofErr w:type="gramEnd"/>
      <w:r>
        <w:tab/>
      </w:r>
      <w:r>
        <w:tab/>
      </w:r>
      <w:r>
        <w:tab/>
      </w:r>
      <w:r>
        <w:tab/>
      </w:r>
      <w:r w:rsidR="002D4072">
        <w:tab/>
      </w:r>
      <w:r w:rsidR="002D4072">
        <w:tab/>
      </w:r>
    </w:p>
    <w:p w:rsidR="00B02C18" w:rsidRDefault="00B02C18" w:rsidP="00B02C18">
      <w:pPr>
        <w:spacing w:after="0" w:line="240" w:lineRule="auto"/>
      </w:pPr>
      <w:r>
        <w:t xml:space="preserve">C) </w:t>
      </w:r>
      <w:r w:rsidRPr="00547D50">
        <w:t>temporary</w:t>
      </w:r>
    </w:p>
    <w:p w:rsidR="00D53F54" w:rsidRDefault="00547D50" w:rsidP="00547D50">
      <w:pPr>
        <w:spacing w:after="0" w:line="240" w:lineRule="auto"/>
      </w:pPr>
      <w:r>
        <w:t xml:space="preserve">D) </w:t>
      </w:r>
      <w:proofErr w:type="gramStart"/>
      <w:r w:rsidRPr="00547D50">
        <w:t>subtle</w:t>
      </w:r>
      <w:proofErr w:type="gramEnd"/>
      <w:r w:rsidR="00D53F54">
        <w:tab/>
      </w:r>
    </w:p>
    <w:p w:rsidR="00547D50" w:rsidRDefault="00547D50" w:rsidP="00547D50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18)</w:t>
      </w:r>
    </w:p>
    <w:p w:rsidR="00547D50" w:rsidRDefault="00547D50" w:rsidP="00547D50">
      <w:pPr>
        <w:spacing w:after="0" w:line="240" w:lineRule="auto"/>
      </w:pPr>
    </w:p>
    <w:p w:rsidR="00547D50" w:rsidRDefault="00547D50" w:rsidP="00547D50">
      <w:pPr>
        <w:spacing w:after="0" w:line="240" w:lineRule="auto"/>
      </w:pPr>
      <w:r>
        <w:t xml:space="preserve">20. </w:t>
      </w:r>
      <w:r w:rsidRPr="00547D50">
        <w:t>Because much of visual perception is experience dependent, atypical experience during _____ can lead to lasting abnormal perception.</w:t>
      </w:r>
    </w:p>
    <w:p w:rsidR="00EC4062" w:rsidRDefault="00547D50" w:rsidP="00547D50">
      <w:pPr>
        <w:spacing w:after="0" w:line="240" w:lineRule="auto"/>
      </w:pPr>
      <w:r>
        <w:t xml:space="preserve">A) </w:t>
      </w:r>
      <w:proofErr w:type="gramStart"/>
      <w:r w:rsidRPr="00547D50">
        <w:t>early</w:t>
      </w:r>
      <w:proofErr w:type="gramEnd"/>
      <w:r w:rsidRPr="00547D50">
        <w:t xml:space="preserve"> adulthood</w:t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EC4062" w:rsidRDefault="00547D50" w:rsidP="00547D50">
      <w:pPr>
        <w:spacing w:after="0" w:line="240" w:lineRule="auto"/>
      </w:pPr>
      <w:r>
        <w:t xml:space="preserve">B) </w:t>
      </w:r>
      <w:proofErr w:type="gramStart"/>
      <w:r w:rsidRPr="00547D50">
        <w:t>late</w:t>
      </w:r>
      <w:proofErr w:type="gramEnd"/>
      <w:r w:rsidRPr="00547D50">
        <w:t xml:space="preserve"> adulthood</w:t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340E4D" w:rsidRDefault="00B02C18" w:rsidP="00547D50">
      <w:pPr>
        <w:spacing w:after="0" w:line="240" w:lineRule="auto"/>
      </w:pPr>
      <w:r>
        <w:lastRenderedPageBreak/>
        <w:t xml:space="preserve">C) </w:t>
      </w:r>
      <w:proofErr w:type="gramStart"/>
      <w:r w:rsidRPr="00547D50">
        <w:t>middle</w:t>
      </w:r>
      <w:proofErr w:type="gramEnd"/>
      <w:r w:rsidRPr="00547D50">
        <w:t xml:space="preserve"> age</w:t>
      </w:r>
    </w:p>
    <w:p w:rsidR="00D53F54" w:rsidRDefault="00547D50" w:rsidP="00547D50">
      <w:pPr>
        <w:spacing w:after="0" w:line="240" w:lineRule="auto"/>
      </w:pPr>
      <w:r>
        <w:t xml:space="preserve">*D) </w:t>
      </w:r>
      <w:r w:rsidRPr="00547D50">
        <w:t>early development</w:t>
      </w:r>
      <w:r>
        <w:tab/>
      </w:r>
      <w:r>
        <w:tab/>
      </w:r>
    </w:p>
    <w:p w:rsidR="00547D50" w:rsidRDefault="00547D50" w:rsidP="00547D50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19)</w:t>
      </w:r>
    </w:p>
    <w:p w:rsidR="00547D50" w:rsidRDefault="00547D50" w:rsidP="00547D50">
      <w:pPr>
        <w:spacing w:after="0" w:line="240" w:lineRule="auto"/>
      </w:pPr>
    </w:p>
    <w:p w:rsidR="00547D50" w:rsidRDefault="00547D50" w:rsidP="00547D50">
      <w:pPr>
        <w:spacing w:after="0" w:line="240" w:lineRule="auto"/>
      </w:pPr>
      <w:r>
        <w:t xml:space="preserve">21. </w:t>
      </w:r>
      <w:r w:rsidRPr="00547D50">
        <w:t>Axonal branches can be retracted in a process called:</w:t>
      </w:r>
    </w:p>
    <w:p w:rsidR="00EC4062" w:rsidRDefault="00547D50" w:rsidP="00547D50">
      <w:pPr>
        <w:spacing w:after="0" w:line="240" w:lineRule="auto"/>
      </w:pPr>
      <w:r>
        <w:t xml:space="preserve">A) </w:t>
      </w:r>
      <w:proofErr w:type="gramStart"/>
      <w:r w:rsidR="002D4072" w:rsidRPr="002D4072">
        <w:t>apoptosis</w:t>
      </w:r>
      <w:proofErr w:type="gramEnd"/>
      <w:r>
        <w:tab/>
      </w:r>
      <w:r>
        <w:tab/>
      </w:r>
      <w:r>
        <w:tab/>
      </w:r>
      <w:r>
        <w:tab/>
      </w:r>
      <w:r>
        <w:tab/>
      </w:r>
      <w:r w:rsidR="002D4072">
        <w:tab/>
      </w:r>
    </w:p>
    <w:p w:rsidR="00EC4062" w:rsidRDefault="002D4072" w:rsidP="00547D50">
      <w:pPr>
        <w:spacing w:after="0" w:line="240" w:lineRule="auto"/>
      </w:pPr>
      <w:r>
        <w:t>*</w:t>
      </w:r>
      <w:r w:rsidR="00547D50">
        <w:t xml:space="preserve">B) </w:t>
      </w:r>
      <w:r w:rsidRPr="002D4072">
        <w:t>pruning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40E4D" w:rsidRDefault="00B02C18" w:rsidP="00547D50">
      <w:pPr>
        <w:spacing w:after="0" w:line="240" w:lineRule="auto"/>
      </w:pPr>
      <w:r>
        <w:t xml:space="preserve">C) </w:t>
      </w:r>
      <w:proofErr w:type="spellStart"/>
      <w:proofErr w:type="gramStart"/>
      <w:r w:rsidRPr="002D4072">
        <w:t>deafferentation</w:t>
      </w:r>
      <w:proofErr w:type="spellEnd"/>
      <w:proofErr w:type="gramEnd"/>
    </w:p>
    <w:p w:rsidR="00D53F54" w:rsidRDefault="00547D50" w:rsidP="00547D50">
      <w:pPr>
        <w:spacing w:after="0" w:line="240" w:lineRule="auto"/>
      </w:pPr>
      <w:r>
        <w:t xml:space="preserve">D) </w:t>
      </w:r>
      <w:proofErr w:type="gramStart"/>
      <w:r w:rsidR="002D4072" w:rsidRPr="002D4072">
        <w:t>diffusion</w:t>
      </w:r>
      <w:proofErr w:type="gramEnd"/>
      <w:r>
        <w:tab/>
      </w:r>
      <w:r>
        <w:tab/>
      </w:r>
      <w:r>
        <w:tab/>
      </w:r>
    </w:p>
    <w:p w:rsidR="00547D50" w:rsidRDefault="00547D50" w:rsidP="00547D50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2D4072">
        <w:tab/>
      </w:r>
      <w:r>
        <w:t>(Reference Page 120)</w:t>
      </w:r>
    </w:p>
    <w:p w:rsidR="002D4072" w:rsidRDefault="002D4072" w:rsidP="00547D50">
      <w:pPr>
        <w:spacing w:after="0" w:line="240" w:lineRule="auto"/>
      </w:pPr>
    </w:p>
    <w:p w:rsidR="002D4072" w:rsidRDefault="002D4072" w:rsidP="002D4072">
      <w:pPr>
        <w:spacing w:after="0" w:line="240" w:lineRule="auto"/>
      </w:pPr>
      <w:r>
        <w:t xml:space="preserve">22. </w:t>
      </w:r>
      <w:proofErr w:type="spellStart"/>
      <w:r w:rsidRPr="002D4072">
        <w:t>Neurotrophins</w:t>
      </w:r>
      <w:proofErr w:type="spellEnd"/>
      <w:r w:rsidRPr="002D4072">
        <w:t xml:space="preserve"> are critical for a neuron’s ____</w:t>
      </w:r>
      <w:proofErr w:type="gramStart"/>
      <w:r w:rsidRPr="002D4072">
        <w:t>_ .</w:t>
      </w:r>
      <w:proofErr w:type="gramEnd"/>
    </w:p>
    <w:p w:rsidR="00EC4062" w:rsidRDefault="002D4072" w:rsidP="002D4072">
      <w:pPr>
        <w:spacing w:after="0" w:line="240" w:lineRule="auto"/>
      </w:pPr>
      <w:r>
        <w:t xml:space="preserve">A) </w:t>
      </w:r>
      <w:proofErr w:type="gramStart"/>
      <w:r w:rsidRPr="002D4072">
        <w:t>action</w:t>
      </w:r>
      <w:proofErr w:type="gramEnd"/>
      <w:r w:rsidRPr="002D4072">
        <w:t xml:space="preserve"> potential</w:t>
      </w:r>
      <w:r>
        <w:tab/>
      </w:r>
      <w:r>
        <w:tab/>
      </w:r>
      <w:r>
        <w:tab/>
      </w:r>
      <w:r>
        <w:tab/>
      </w:r>
      <w:r>
        <w:tab/>
      </w:r>
    </w:p>
    <w:p w:rsidR="00EC4062" w:rsidRDefault="002D4072" w:rsidP="002D4072">
      <w:pPr>
        <w:spacing w:after="0" w:line="240" w:lineRule="auto"/>
      </w:pPr>
      <w:r>
        <w:t xml:space="preserve">B) </w:t>
      </w:r>
      <w:proofErr w:type="gramStart"/>
      <w:r w:rsidRPr="002D4072">
        <w:t>conduction</w:t>
      </w:r>
      <w:proofErr w:type="gramEnd"/>
      <w:r w:rsidRPr="002D4072">
        <w:t xml:space="preserve"> rate</w:t>
      </w:r>
      <w:r>
        <w:tab/>
      </w:r>
      <w:r>
        <w:tab/>
      </w:r>
      <w:r>
        <w:tab/>
      </w:r>
      <w:r>
        <w:tab/>
      </w:r>
      <w:r>
        <w:tab/>
      </w:r>
    </w:p>
    <w:p w:rsidR="00340E4D" w:rsidRDefault="00B02C18" w:rsidP="002D4072">
      <w:pPr>
        <w:spacing w:after="0" w:line="240" w:lineRule="auto"/>
      </w:pPr>
      <w:r>
        <w:t xml:space="preserve">*C) </w:t>
      </w:r>
      <w:r w:rsidRPr="002D4072">
        <w:t>survival</w:t>
      </w:r>
    </w:p>
    <w:p w:rsidR="00D53F54" w:rsidRDefault="002D4072" w:rsidP="002D4072">
      <w:pPr>
        <w:spacing w:after="0" w:line="240" w:lineRule="auto"/>
      </w:pPr>
      <w:r>
        <w:t xml:space="preserve">D) </w:t>
      </w:r>
      <w:proofErr w:type="gramStart"/>
      <w:r w:rsidRPr="002D4072">
        <w:t>voltage</w:t>
      </w:r>
      <w:proofErr w:type="gramEnd"/>
      <w:r>
        <w:tab/>
      </w:r>
      <w:r>
        <w:tab/>
      </w:r>
      <w:r>
        <w:tab/>
      </w:r>
    </w:p>
    <w:p w:rsidR="00547D50" w:rsidRDefault="002D4072" w:rsidP="002D4072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21)</w:t>
      </w:r>
    </w:p>
    <w:p w:rsidR="002D4072" w:rsidRDefault="002D4072" w:rsidP="002D4072">
      <w:pPr>
        <w:spacing w:after="0" w:line="240" w:lineRule="auto"/>
      </w:pPr>
    </w:p>
    <w:p w:rsidR="002D4072" w:rsidRDefault="002D4072" w:rsidP="002D4072">
      <w:pPr>
        <w:spacing w:after="0" w:line="240" w:lineRule="auto"/>
      </w:pPr>
      <w:r>
        <w:t xml:space="preserve">23. </w:t>
      </w:r>
      <w:r w:rsidRPr="002D4072">
        <w:t>A baby is born with 50% more ____ than it requires.</w:t>
      </w:r>
    </w:p>
    <w:p w:rsidR="00EC4062" w:rsidRDefault="00221161" w:rsidP="002D4072">
      <w:pPr>
        <w:spacing w:after="0" w:line="240" w:lineRule="auto"/>
      </w:pPr>
      <w:r>
        <w:t>*</w:t>
      </w:r>
      <w:r w:rsidR="002D4072">
        <w:t xml:space="preserve">A) </w:t>
      </w:r>
      <w:r w:rsidR="002D4072" w:rsidRPr="002D4072">
        <w:t>neurons</w:t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  <w:r w:rsidR="002D4072">
        <w:tab/>
      </w:r>
    </w:p>
    <w:p w:rsidR="00EC4062" w:rsidRDefault="002D4072" w:rsidP="002D4072">
      <w:pPr>
        <w:spacing w:after="0" w:line="240" w:lineRule="auto"/>
      </w:pPr>
      <w:r>
        <w:t xml:space="preserve">B) </w:t>
      </w:r>
      <w:proofErr w:type="gramStart"/>
      <w:r w:rsidRPr="002D4072">
        <w:t>gene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40E4D" w:rsidRDefault="00B02C18" w:rsidP="002D4072">
      <w:pPr>
        <w:spacing w:after="0" w:line="240" w:lineRule="auto"/>
      </w:pPr>
      <w:r>
        <w:t xml:space="preserve">C) </w:t>
      </w:r>
      <w:proofErr w:type="gramStart"/>
      <w:r w:rsidRPr="002D4072">
        <w:t>brain</w:t>
      </w:r>
      <w:proofErr w:type="gramEnd"/>
      <w:r w:rsidRPr="002D4072">
        <w:t xml:space="preserve"> tissue</w:t>
      </w:r>
    </w:p>
    <w:p w:rsidR="00D53F54" w:rsidRDefault="002D4072" w:rsidP="002D4072">
      <w:pPr>
        <w:spacing w:after="0" w:line="240" w:lineRule="auto"/>
      </w:pPr>
      <w:r>
        <w:t xml:space="preserve">D) </w:t>
      </w:r>
      <w:proofErr w:type="gramStart"/>
      <w:r w:rsidRPr="002D4072">
        <w:t>plasticity</w:t>
      </w:r>
      <w:proofErr w:type="gramEnd"/>
      <w:r>
        <w:tab/>
      </w:r>
      <w:r>
        <w:tab/>
      </w:r>
      <w:r>
        <w:tab/>
      </w:r>
    </w:p>
    <w:p w:rsidR="002D4072" w:rsidRDefault="002D4072" w:rsidP="002D4072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21)</w:t>
      </w:r>
    </w:p>
    <w:p w:rsidR="00221161" w:rsidRDefault="00221161" w:rsidP="002D4072">
      <w:pPr>
        <w:spacing w:after="0" w:line="240" w:lineRule="auto"/>
      </w:pPr>
    </w:p>
    <w:p w:rsidR="00221161" w:rsidRDefault="00221161" w:rsidP="002D4072">
      <w:pPr>
        <w:spacing w:after="0" w:line="240" w:lineRule="auto"/>
      </w:pPr>
      <w:r>
        <w:t xml:space="preserve">24. </w:t>
      </w:r>
      <w:r w:rsidRPr="00221161">
        <w:t>Individuals with degenerating photoreceptors can benefit from using:</w:t>
      </w:r>
    </w:p>
    <w:p w:rsidR="00EC4062" w:rsidRDefault="00221161" w:rsidP="00221161">
      <w:pPr>
        <w:spacing w:after="0" w:line="240" w:lineRule="auto"/>
      </w:pPr>
      <w:r>
        <w:t xml:space="preserve">*A) </w:t>
      </w:r>
      <w:r w:rsidRPr="00221161">
        <w:t>a bionic retinal implant (BRI)</w:t>
      </w:r>
      <w:r>
        <w:tab/>
      </w:r>
      <w:r>
        <w:tab/>
      </w:r>
      <w:r>
        <w:tab/>
      </w:r>
    </w:p>
    <w:p w:rsidR="00EC4062" w:rsidRDefault="00221161" w:rsidP="00221161">
      <w:pPr>
        <w:spacing w:after="0" w:line="240" w:lineRule="auto"/>
      </w:pPr>
      <w:r>
        <w:t xml:space="preserve">B) </w:t>
      </w:r>
      <w:proofErr w:type="gramStart"/>
      <w:r w:rsidRPr="00221161">
        <w:t>bifocal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40E4D" w:rsidRDefault="00B02C18" w:rsidP="00221161">
      <w:pPr>
        <w:spacing w:after="0" w:line="240" w:lineRule="auto"/>
      </w:pPr>
      <w:r>
        <w:t xml:space="preserve">C) </w:t>
      </w:r>
      <w:proofErr w:type="gramStart"/>
      <w:r w:rsidRPr="00221161">
        <w:t>sunglasses</w:t>
      </w:r>
      <w:proofErr w:type="gramEnd"/>
    </w:p>
    <w:p w:rsidR="00D53F54" w:rsidRDefault="00221161" w:rsidP="00221161">
      <w:pPr>
        <w:spacing w:after="0" w:line="240" w:lineRule="auto"/>
      </w:pPr>
      <w:r>
        <w:t xml:space="preserve">D) </w:t>
      </w:r>
      <w:proofErr w:type="gramStart"/>
      <w:r w:rsidRPr="00221161">
        <w:t>pruning</w:t>
      </w:r>
      <w:proofErr w:type="gramEnd"/>
      <w:r>
        <w:tab/>
      </w:r>
      <w:r>
        <w:tab/>
      </w:r>
    </w:p>
    <w:p w:rsidR="00221161" w:rsidRDefault="00221161" w:rsidP="00221161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23)</w:t>
      </w:r>
    </w:p>
    <w:p w:rsidR="00221161" w:rsidRDefault="00221161" w:rsidP="00221161">
      <w:pPr>
        <w:spacing w:after="0" w:line="240" w:lineRule="auto"/>
      </w:pPr>
    </w:p>
    <w:p w:rsidR="00221161" w:rsidRDefault="00221161" w:rsidP="00221161">
      <w:pPr>
        <w:spacing w:after="0" w:line="240" w:lineRule="auto"/>
      </w:pPr>
      <w:r>
        <w:t xml:space="preserve">25. </w:t>
      </w:r>
      <w:r w:rsidRPr="00221161">
        <w:t xml:space="preserve">The tongue is used in </w:t>
      </w:r>
      <w:proofErr w:type="gramStart"/>
      <w:r w:rsidRPr="00221161">
        <w:t>many sensory substitution</w:t>
      </w:r>
      <w:proofErr w:type="gramEnd"/>
      <w:r w:rsidRPr="00221161">
        <w:t xml:space="preserve"> because of its exceptional:</w:t>
      </w:r>
    </w:p>
    <w:p w:rsidR="00EC4062" w:rsidRDefault="00221161" w:rsidP="00221161">
      <w:pPr>
        <w:spacing w:after="0" w:line="240" w:lineRule="auto"/>
      </w:pPr>
      <w:r>
        <w:t xml:space="preserve">A) </w:t>
      </w:r>
      <w:proofErr w:type="gramStart"/>
      <w:r w:rsidRPr="00221161">
        <w:t>pain</w:t>
      </w:r>
      <w:proofErr w:type="gramEnd"/>
      <w:r w:rsidRPr="00221161">
        <w:t xml:space="preserve"> tolerance</w:t>
      </w:r>
      <w:r>
        <w:tab/>
      </w:r>
      <w:r>
        <w:tab/>
      </w:r>
      <w:r>
        <w:tab/>
      </w:r>
      <w:r>
        <w:tab/>
      </w:r>
      <w:r>
        <w:tab/>
      </w:r>
    </w:p>
    <w:p w:rsidR="00EC4062" w:rsidRDefault="00221161" w:rsidP="00221161">
      <w:pPr>
        <w:spacing w:after="0" w:line="240" w:lineRule="auto"/>
      </w:pPr>
      <w:r>
        <w:t xml:space="preserve">*B) </w:t>
      </w:r>
      <w:r w:rsidRPr="00221161">
        <w:t>sensitivit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40E4D" w:rsidRDefault="00B02C18" w:rsidP="00221161">
      <w:pPr>
        <w:spacing w:after="0" w:line="240" w:lineRule="auto"/>
      </w:pPr>
      <w:r>
        <w:t xml:space="preserve">C) </w:t>
      </w:r>
      <w:proofErr w:type="gramStart"/>
      <w:r w:rsidRPr="00221161">
        <w:t>accessibility</w:t>
      </w:r>
      <w:proofErr w:type="gramEnd"/>
    </w:p>
    <w:p w:rsidR="00D53F54" w:rsidRDefault="00221161" w:rsidP="00221161">
      <w:pPr>
        <w:spacing w:after="0" w:line="240" w:lineRule="auto"/>
      </w:pPr>
      <w:r>
        <w:t xml:space="preserve">D) </w:t>
      </w:r>
      <w:proofErr w:type="gramStart"/>
      <w:r w:rsidRPr="00221161">
        <w:t>connectivity</w:t>
      </w:r>
      <w:proofErr w:type="gramEnd"/>
      <w:r>
        <w:tab/>
      </w:r>
      <w:r>
        <w:tab/>
      </w:r>
      <w:r>
        <w:tab/>
      </w:r>
    </w:p>
    <w:p w:rsidR="00221161" w:rsidRDefault="00221161" w:rsidP="00221161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24)</w:t>
      </w:r>
    </w:p>
    <w:p w:rsidR="00753670" w:rsidRDefault="00753670" w:rsidP="00221161">
      <w:pPr>
        <w:spacing w:after="0" w:line="240" w:lineRule="auto"/>
      </w:pPr>
    </w:p>
    <w:p w:rsidR="00753670" w:rsidRDefault="00753670" w:rsidP="00753670">
      <w:pPr>
        <w:spacing w:after="0" w:line="240" w:lineRule="auto"/>
      </w:pPr>
      <w:r>
        <w:t xml:space="preserve">Answer Key </w:t>
      </w:r>
    </w:p>
    <w:p w:rsidR="00753670" w:rsidRDefault="00753670" w:rsidP="00753670">
      <w:pPr>
        <w:spacing w:after="0" w:line="240" w:lineRule="auto"/>
      </w:pPr>
    </w:p>
    <w:p w:rsidR="00753670" w:rsidRDefault="00753670" w:rsidP="00753670">
      <w:pPr>
        <w:spacing w:after="0" w:line="240" w:lineRule="auto"/>
      </w:pPr>
      <w:r>
        <w:t>1. A</w:t>
      </w:r>
    </w:p>
    <w:p w:rsidR="00753670" w:rsidRDefault="00753670" w:rsidP="00753670">
      <w:pPr>
        <w:spacing w:after="0" w:line="240" w:lineRule="auto"/>
      </w:pPr>
      <w:r>
        <w:t>2. A</w:t>
      </w:r>
    </w:p>
    <w:p w:rsidR="00753670" w:rsidRDefault="00753670" w:rsidP="00753670">
      <w:pPr>
        <w:spacing w:after="0" w:line="240" w:lineRule="auto"/>
      </w:pPr>
      <w:r>
        <w:t>3. B</w:t>
      </w:r>
    </w:p>
    <w:p w:rsidR="00753670" w:rsidRDefault="00753670" w:rsidP="00753670">
      <w:pPr>
        <w:spacing w:after="0" w:line="240" w:lineRule="auto"/>
      </w:pPr>
      <w:r>
        <w:t>4. D</w:t>
      </w:r>
    </w:p>
    <w:p w:rsidR="00753670" w:rsidRDefault="00753670" w:rsidP="00753670">
      <w:pPr>
        <w:spacing w:after="0" w:line="240" w:lineRule="auto"/>
      </w:pPr>
      <w:r>
        <w:t>5. A</w:t>
      </w:r>
    </w:p>
    <w:p w:rsidR="00753670" w:rsidRDefault="00753670" w:rsidP="00753670">
      <w:pPr>
        <w:spacing w:after="0" w:line="240" w:lineRule="auto"/>
      </w:pPr>
      <w:r>
        <w:t>6. C</w:t>
      </w:r>
    </w:p>
    <w:p w:rsidR="00753670" w:rsidRDefault="00753670" w:rsidP="00753670">
      <w:pPr>
        <w:spacing w:after="0" w:line="240" w:lineRule="auto"/>
      </w:pPr>
      <w:r>
        <w:t>7. B</w:t>
      </w:r>
    </w:p>
    <w:p w:rsidR="00753670" w:rsidRDefault="00753670" w:rsidP="00753670">
      <w:pPr>
        <w:spacing w:after="0" w:line="240" w:lineRule="auto"/>
      </w:pPr>
      <w:r>
        <w:lastRenderedPageBreak/>
        <w:t>8. C</w:t>
      </w:r>
    </w:p>
    <w:p w:rsidR="00753670" w:rsidRDefault="00753670" w:rsidP="00753670">
      <w:pPr>
        <w:spacing w:after="0" w:line="240" w:lineRule="auto"/>
      </w:pPr>
      <w:r>
        <w:t>9. C</w:t>
      </w:r>
    </w:p>
    <w:p w:rsidR="00753670" w:rsidRDefault="00753670" w:rsidP="00753670">
      <w:pPr>
        <w:spacing w:after="0" w:line="240" w:lineRule="auto"/>
      </w:pPr>
      <w:r>
        <w:t>10. A</w:t>
      </w:r>
    </w:p>
    <w:p w:rsidR="00753670" w:rsidRDefault="00753670" w:rsidP="00753670">
      <w:pPr>
        <w:spacing w:after="0" w:line="240" w:lineRule="auto"/>
      </w:pPr>
      <w:r>
        <w:t>11. B</w:t>
      </w:r>
    </w:p>
    <w:p w:rsidR="00753670" w:rsidRDefault="00753670" w:rsidP="00753670">
      <w:pPr>
        <w:spacing w:after="0" w:line="240" w:lineRule="auto"/>
      </w:pPr>
      <w:r>
        <w:t>12. B</w:t>
      </w:r>
    </w:p>
    <w:p w:rsidR="00753670" w:rsidRDefault="00753670" w:rsidP="00753670">
      <w:pPr>
        <w:spacing w:after="0" w:line="240" w:lineRule="auto"/>
      </w:pPr>
      <w:r>
        <w:t>13. A</w:t>
      </w:r>
    </w:p>
    <w:p w:rsidR="00753670" w:rsidRDefault="00753670" w:rsidP="00753670">
      <w:pPr>
        <w:spacing w:after="0" w:line="240" w:lineRule="auto"/>
      </w:pPr>
      <w:r>
        <w:t>14. D</w:t>
      </w:r>
    </w:p>
    <w:p w:rsidR="00753670" w:rsidRDefault="00753670" w:rsidP="00753670">
      <w:pPr>
        <w:spacing w:after="0" w:line="240" w:lineRule="auto"/>
      </w:pPr>
      <w:r>
        <w:t>15. A</w:t>
      </w:r>
    </w:p>
    <w:p w:rsidR="00753670" w:rsidRDefault="00753670" w:rsidP="00753670">
      <w:pPr>
        <w:spacing w:after="0" w:line="240" w:lineRule="auto"/>
      </w:pPr>
      <w:r>
        <w:t>16. D</w:t>
      </w:r>
    </w:p>
    <w:p w:rsidR="00753670" w:rsidRDefault="00753670" w:rsidP="00753670">
      <w:pPr>
        <w:spacing w:after="0" w:line="240" w:lineRule="auto"/>
      </w:pPr>
      <w:r>
        <w:t>17. C</w:t>
      </w:r>
    </w:p>
    <w:p w:rsidR="00753670" w:rsidRDefault="00753670" w:rsidP="00753670">
      <w:pPr>
        <w:spacing w:after="0" w:line="240" w:lineRule="auto"/>
      </w:pPr>
      <w:r>
        <w:t>18. C</w:t>
      </w:r>
    </w:p>
    <w:p w:rsidR="00753670" w:rsidRDefault="00753670" w:rsidP="00753670">
      <w:pPr>
        <w:spacing w:after="0" w:line="240" w:lineRule="auto"/>
      </w:pPr>
      <w:r>
        <w:t>19. A</w:t>
      </w:r>
    </w:p>
    <w:p w:rsidR="00753670" w:rsidRDefault="00753670" w:rsidP="00753670">
      <w:pPr>
        <w:spacing w:after="0" w:line="240" w:lineRule="auto"/>
      </w:pPr>
      <w:r>
        <w:t>20. D</w:t>
      </w:r>
    </w:p>
    <w:p w:rsidR="00753670" w:rsidRDefault="00753670" w:rsidP="00753670">
      <w:pPr>
        <w:spacing w:after="0" w:line="240" w:lineRule="auto"/>
      </w:pPr>
      <w:r>
        <w:t>21. B</w:t>
      </w:r>
    </w:p>
    <w:p w:rsidR="00753670" w:rsidRDefault="00753670" w:rsidP="00753670">
      <w:pPr>
        <w:spacing w:after="0" w:line="240" w:lineRule="auto"/>
      </w:pPr>
      <w:r>
        <w:t>22. C</w:t>
      </w:r>
    </w:p>
    <w:p w:rsidR="00753670" w:rsidRDefault="00753670" w:rsidP="00753670">
      <w:pPr>
        <w:spacing w:after="0" w:line="240" w:lineRule="auto"/>
      </w:pPr>
      <w:r>
        <w:t>23. A</w:t>
      </w:r>
    </w:p>
    <w:p w:rsidR="00753670" w:rsidRDefault="00753670" w:rsidP="00753670">
      <w:pPr>
        <w:spacing w:after="0" w:line="240" w:lineRule="auto"/>
      </w:pPr>
      <w:r>
        <w:t>24. A</w:t>
      </w:r>
    </w:p>
    <w:p w:rsidR="00753670" w:rsidRDefault="00753670" w:rsidP="00753670">
      <w:pPr>
        <w:spacing w:after="0" w:line="240" w:lineRule="auto"/>
      </w:pPr>
      <w:r>
        <w:t>25. B</w:t>
      </w:r>
      <w:bookmarkStart w:id="0" w:name="_GoBack"/>
      <w:bookmarkEnd w:id="0"/>
    </w:p>
    <w:sectPr w:rsidR="00753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YyNDAyNjQ0MDBS0lEKTi0uzszPAykwrQUA3CGXQCwAAAA="/>
  </w:docVars>
  <w:rsids>
    <w:rsidRoot w:val="00C431D3"/>
    <w:rsid w:val="00015447"/>
    <w:rsid w:val="0021440C"/>
    <w:rsid w:val="00221161"/>
    <w:rsid w:val="0026662C"/>
    <w:rsid w:val="002D4072"/>
    <w:rsid w:val="00310F0B"/>
    <w:rsid w:val="00340E4D"/>
    <w:rsid w:val="00507A44"/>
    <w:rsid w:val="00547D50"/>
    <w:rsid w:val="0056302D"/>
    <w:rsid w:val="006323FE"/>
    <w:rsid w:val="00715FB6"/>
    <w:rsid w:val="00753670"/>
    <w:rsid w:val="009438B7"/>
    <w:rsid w:val="00A53E01"/>
    <w:rsid w:val="00AA4BF0"/>
    <w:rsid w:val="00B02C18"/>
    <w:rsid w:val="00C431D3"/>
    <w:rsid w:val="00CC1A30"/>
    <w:rsid w:val="00D3482C"/>
    <w:rsid w:val="00D53F54"/>
    <w:rsid w:val="00EC4062"/>
    <w:rsid w:val="00FD655A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795</Words>
  <Characters>453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5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10</cp:revision>
  <dcterms:created xsi:type="dcterms:W3CDTF">2016-04-05T20:37:00Z</dcterms:created>
  <dcterms:modified xsi:type="dcterms:W3CDTF">2018-12-07T16:35:00Z</dcterms:modified>
</cp:coreProperties>
</file>